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90C1E" w14:textId="77777777" w:rsidR="007964E8" w:rsidRDefault="00B22518">
      <w:pPr>
        <w:rPr>
          <w:rFonts w:ascii="VNI-Aptima" w:hAnsi="VNI-Aptima"/>
          <w:sz w:val="22"/>
        </w:rPr>
      </w:pPr>
      <w:r>
        <w:rPr>
          <w:rFonts w:ascii="VNI-Aptima" w:hAnsi="VNI-Aptima"/>
          <w:b/>
          <w:noProof/>
          <w:sz w:val="22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C869A52" wp14:editId="32DB1AE0">
                <wp:simplePos x="0" y="0"/>
                <wp:positionH relativeFrom="column">
                  <wp:posOffset>74295</wp:posOffset>
                </wp:positionH>
                <wp:positionV relativeFrom="paragraph">
                  <wp:posOffset>57150</wp:posOffset>
                </wp:positionV>
                <wp:extent cx="6398895" cy="941705"/>
                <wp:effectExtent l="0" t="0" r="3810" b="1270"/>
                <wp:wrapNone/>
                <wp:docPr id="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8895" cy="941705"/>
                          <a:chOff x="693" y="666"/>
                          <a:chExt cx="10077" cy="1483"/>
                        </a:xfrm>
                      </wpg:grpSpPr>
                      <wps:wsp>
                        <wps:cNvPr id="3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233" y="692"/>
                            <a:ext cx="3522" cy="11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7ED6D0" w14:textId="77777777" w:rsidR="00434175" w:rsidRPr="00291EDC" w:rsidRDefault="00434175">
                              <w:pPr>
                                <w:tabs>
                                  <w:tab w:val="center" w:pos="6237"/>
                                </w:tabs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 xml:space="preserve">HOÄI THAÙNH TIN LAØNH VIEÄT </w:t>
                              </w:r>
                              <w:smartTag w:uri="urn:schemas-microsoft-com:office:smarttags" w:element="country-region">
                                <w:smartTag w:uri="urn:schemas-microsoft-com:office:smarttags" w:element="place">
                                  <w:r w:rsidRPr="00291EDC">
                                    <w:rPr>
                                      <w:sz w:val="18"/>
                                      <w:szCs w:val="18"/>
                                    </w:rPr>
                                    <w:t>NAM</w:t>
                                  </w:r>
                                </w:smartTag>
                              </w:smartTag>
                            </w:p>
                            <w:p w14:paraId="3C03A38F" w14:textId="77777777" w:rsidR="00434175" w:rsidRPr="00291EDC" w:rsidRDefault="00434175">
                              <w:pPr>
                                <w:tabs>
                                  <w:tab w:val="center" w:pos="6237"/>
                                </w:tabs>
                                <w:jc w:val="center"/>
                                <w:rPr>
                                  <w:b/>
                                  <w:sz w:val="18"/>
                                  <w:szCs w:val="18"/>
                                </w:rPr>
                              </w:pPr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 xml:space="preserve">Chi </w:t>
                              </w:r>
                              <w:proofErr w:type="spellStart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>Hoäi</w:t>
                              </w:r>
                              <w:proofErr w:type="spellEnd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291EDC">
                                <w:rPr>
                                  <w:b/>
                                  <w:sz w:val="18"/>
                                  <w:szCs w:val="18"/>
                                </w:rPr>
                                <w:t>TOÂ HIEÁN THAØNH</w:t>
                              </w:r>
                            </w:p>
                            <w:p w14:paraId="72A66F0D" w14:textId="77777777" w:rsidR="00434175" w:rsidRPr="00291EDC" w:rsidRDefault="00434175">
                              <w:pPr>
                                <w:tabs>
                                  <w:tab w:val="center" w:pos="6237"/>
                                </w:tabs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 xml:space="preserve">453 </w:t>
                              </w:r>
                              <w:proofErr w:type="spellStart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>Toâ</w:t>
                              </w:r>
                              <w:proofErr w:type="spellEnd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>Hieán</w:t>
                              </w:r>
                              <w:proofErr w:type="spellEnd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proofErr w:type="spellStart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>Thaønh</w:t>
                              </w:r>
                              <w:proofErr w:type="spellEnd"/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>, P.14, Q.10</w:t>
                              </w:r>
                            </w:p>
                            <w:p w14:paraId="75FF3836" w14:textId="77777777" w:rsidR="00434175" w:rsidRPr="00291EDC" w:rsidRDefault="00434175">
                              <w:pPr>
                                <w:tabs>
                                  <w:tab w:val="center" w:pos="6237"/>
                                </w:tabs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291EDC">
                                <w:rPr>
                                  <w:sz w:val="18"/>
                                  <w:szCs w:val="18"/>
                                </w:rPr>
                                <w:t xml:space="preserve">TP. HOÀ CHÍ MINH – VIEÄT </w:t>
                              </w:r>
                              <w:smartTag w:uri="urn:schemas-microsoft-com:office:smarttags" w:element="country-region">
                                <w:smartTag w:uri="urn:schemas-microsoft-com:office:smarttags" w:element="place">
                                  <w:r w:rsidRPr="00291EDC">
                                    <w:rPr>
                                      <w:sz w:val="18"/>
                                      <w:szCs w:val="18"/>
                                    </w:rPr>
                                    <w:t>NAM</w:t>
                                  </w:r>
                                </w:smartTag>
                              </w:smartTag>
                            </w:p>
                            <w:p w14:paraId="5B1C5E6F" w14:textId="77777777" w:rsidR="00434175" w:rsidRPr="00291EDC" w:rsidRDefault="00434175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693" y="666"/>
                            <a:ext cx="841" cy="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974BFE" w14:textId="77777777" w:rsidR="00434175" w:rsidRDefault="00777A6B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C7D789F" wp14:editId="5489612C">
                                    <wp:extent cx="504825" cy="609600"/>
                                    <wp:effectExtent l="19050" t="0" r="9525" b="0"/>
                                    <wp:docPr id="1" name="Picture 1" descr="logo-tht-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logo-tht-10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04825" cy="609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5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4458" y="724"/>
                            <a:ext cx="6312" cy="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5239D1" w14:textId="77777777" w:rsidR="00C85697" w:rsidRPr="008A78FB" w:rsidRDefault="00434175" w:rsidP="00C85697">
                              <w:pPr>
                                <w:tabs>
                                  <w:tab w:val="center" w:pos="6237"/>
                                </w:tabs>
                                <w:spacing w:before="40"/>
                                <w:jc w:val="center"/>
                                <w:rPr>
                                  <w:b/>
                                  <w:sz w:val="30"/>
                                  <w:szCs w:val="30"/>
                                </w:rPr>
                              </w:pPr>
                              <w:r w:rsidRPr="008A78FB">
                                <w:rPr>
                                  <w:b/>
                                  <w:sz w:val="30"/>
                                  <w:szCs w:val="30"/>
                                </w:rPr>
                                <w:t xml:space="preserve">KINH THAÙNH </w:t>
                              </w:r>
                              <w:r w:rsidR="00BB1F1D">
                                <w:rPr>
                                  <w:b/>
                                  <w:sz w:val="30"/>
                                  <w:szCs w:val="30"/>
                                </w:rPr>
                                <w:t>/</w:t>
                              </w:r>
                              <w:r w:rsidRPr="008A78FB">
                                <w:rPr>
                                  <w:b/>
                                  <w:sz w:val="30"/>
                                  <w:szCs w:val="30"/>
                                </w:rPr>
                                <w:t xml:space="preserve"> CAÂU GOÁC</w:t>
                              </w:r>
                            </w:p>
                            <w:p w14:paraId="5580C75D" w14:textId="77777777" w:rsidR="00434175" w:rsidRPr="008A78FB" w:rsidRDefault="00434175" w:rsidP="00C85697">
                              <w:pPr>
                                <w:tabs>
                                  <w:tab w:val="center" w:pos="6237"/>
                                </w:tabs>
                                <w:spacing w:before="40"/>
                                <w:jc w:val="center"/>
                                <w:rPr>
                                  <w:b/>
                                  <w:sz w:val="30"/>
                                  <w:szCs w:val="30"/>
                                </w:rPr>
                              </w:pPr>
                              <w:r w:rsidRPr="008A78FB">
                                <w:rPr>
                                  <w:b/>
                                  <w:sz w:val="30"/>
                                  <w:szCs w:val="30"/>
                                </w:rPr>
                                <w:t xml:space="preserve">THI GIAÙNG SINH </w:t>
                              </w:r>
                              <w:r w:rsidR="00F71845">
                                <w:rPr>
                                  <w:b/>
                                  <w:sz w:val="30"/>
                                  <w:szCs w:val="30"/>
                                </w:rPr>
                                <w:t>202</w:t>
                              </w:r>
                              <w:r w:rsidR="00837A8D">
                                <w:rPr>
                                  <w:b/>
                                  <w:sz w:val="30"/>
                                  <w:szCs w:val="30"/>
                                </w:rPr>
                                <w:t>1</w:t>
                              </w:r>
                            </w:p>
                            <w:p w14:paraId="486D1CB7" w14:textId="77777777" w:rsidR="00434175" w:rsidRPr="009373AB" w:rsidRDefault="00434175" w:rsidP="00C85697">
                              <w:pPr>
                                <w:tabs>
                                  <w:tab w:val="center" w:pos="6237"/>
                                </w:tabs>
                                <w:spacing w:before="40"/>
                                <w:jc w:val="right"/>
                                <w:rPr>
                                  <w:rFonts w:ascii="VNI-Duff" w:hAnsi="VNI-Duff"/>
                                  <w:b/>
                                  <w:sz w:val="28"/>
                                  <w:szCs w:val="30"/>
                                </w:rPr>
                              </w:pPr>
                              <w:proofErr w:type="spellStart"/>
                              <w:r w:rsidRPr="009373AB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Ngày</w:t>
                              </w:r>
                              <w:proofErr w:type="spellEnd"/>
                              <w:r w:rsidRPr="009373AB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 xml:space="preserve"> </w:t>
                              </w:r>
                              <w:proofErr w:type="spellStart"/>
                              <w:r w:rsidRPr="009373AB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thi</w:t>
                              </w:r>
                              <w:proofErr w:type="spellEnd"/>
                              <w:r w:rsidRPr="009373AB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 xml:space="preserve">: </w:t>
                              </w:r>
                              <w:r w:rsidR="002332B9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1</w:t>
                              </w:r>
                              <w:r w:rsidR="00AA71AB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2</w:t>
                              </w:r>
                              <w:r w:rsidRPr="009373AB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/12/</w:t>
                              </w:r>
                              <w:r w:rsidR="002F0D56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20</w:t>
                              </w:r>
                              <w:r w:rsidR="00F71845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2</w:t>
                              </w:r>
                              <w:r w:rsidR="00AA71AB">
                                <w:rPr>
                                  <w:rFonts w:ascii="Arial" w:hAnsi="Arial" w:cs="Arial"/>
                                  <w:b/>
                                  <w:sz w:val="28"/>
                                  <w:szCs w:val="3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869A52" id="Group 23" o:spid="_x0000_s1026" style="position:absolute;margin-left:5.85pt;margin-top:4.5pt;width:503.85pt;height:74.15pt;z-index:251657728" coordorigin="693,666" coordsize="10077,1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27" type="#_x0000_t202" style="position:absolute;left:1233;top:692;width:3522;height:1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2B7ED6D0" w14:textId="77777777" w:rsidR="00434175" w:rsidRPr="00291EDC" w:rsidRDefault="00434175">
                        <w:pPr>
                          <w:tabs>
                            <w:tab w:val="center" w:pos="6237"/>
                          </w:tabs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291EDC">
                          <w:rPr>
                            <w:sz w:val="18"/>
                            <w:szCs w:val="18"/>
                          </w:rPr>
                          <w:t xml:space="preserve">HOÄI THAÙNH TIN LAØNH VIEÄT </w:t>
                        </w:r>
                        <w:smartTag w:uri="urn:schemas-microsoft-com:office:smarttags" w:element="country-region">
                          <w:smartTag w:uri="urn:schemas-microsoft-com:office:smarttags" w:element="place">
                            <w:r w:rsidRPr="00291EDC">
                              <w:rPr>
                                <w:sz w:val="18"/>
                                <w:szCs w:val="18"/>
                              </w:rPr>
                              <w:t>NAM</w:t>
                            </w:r>
                          </w:smartTag>
                        </w:smartTag>
                      </w:p>
                      <w:p w14:paraId="3C03A38F" w14:textId="77777777" w:rsidR="00434175" w:rsidRPr="00291EDC" w:rsidRDefault="00434175">
                        <w:pPr>
                          <w:tabs>
                            <w:tab w:val="center" w:pos="6237"/>
                          </w:tabs>
                          <w:jc w:val="center"/>
                          <w:rPr>
                            <w:b/>
                            <w:sz w:val="18"/>
                            <w:szCs w:val="18"/>
                          </w:rPr>
                        </w:pPr>
                        <w:r w:rsidRPr="00291EDC">
                          <w:rPr>
                            <w:sz w:val="18"/>
                            <w:szCs w:val="18"/>
                          </w:rPr>
                          <w:t xml:space="preserve">Chi </w:t>
                        </w:r>
                        <w:proofErr w:type="spellStart"/>
                        <w:r w:rsidRPr="00291EDC">
                          <w:rPr>
                            <w:sz w:val="18"/>
                            <w:szCs w:val="18"/>
                          </w:rPr>
                          <w:t>Hoäi</w:t>
                        </w:r>
                        <w:proofErr w:type="spellEnd"/>
                        <w:r w:rsidRPr="00291ED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291EDC">
                          <w:rPr>
                            <w:b/>
                            <w:sz w:val="18"/>
                            <w:szCs w:val="18"/>
                          </w:rPr>
                          <w:t>TOÂ HIEÁN THAØNH</w:t>
                        </w:r>
                      </w:p>
                      <w:p w14:paraId="72A66F0D" w14:textId="77777777" w:rsidR="00434175" w:rsidRPr="00291EDC" w:rsidRDefault="00434175">
                        <w:pPr>
                          <w:tabs>
                            <w:tab w:val="center" w:pos="6237"/>
                          </w:tabs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291EDC">
                          <w:rPr>
                            <w:sz w:val="18"/>
                            <w:szCs w:val="18"/>
                          </w:rPr>
                          <w:t xml:space="preserve">453 </w:t>
                        </w:r>
                        <w:proofErr w:type="spellStart"/>
                        <w:r w:rsidRPr="00291EDC">
                          <w:rPr>
                            <w:sz w:val="18"/>
                            <w:szCs w:val="18"/>
                          </w:rPr>
                          <w:t>Toâ</w:t>
                        </w:r>
                        <w:proofErr w:type="spellEnd"/>
                        <w:r w:rsidRPr="00291ED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 w:rsidRPr="00291EDC">
                          <w:rPr>
                            <w:sz w:val="18"/>
                            <w:szCs w:val="18"/>
                          </w:rPr>
                          <w:t>Hieán</w:t>
                        </w:r>
                        <w:proofErr w:type="spellEnd"/>
                        <w:r w:rsidRPr="00291EDC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 w:rsidRPr="00291EDC">
                          <w:rPr>
                            <w:sz w:val="18"/>
                            <w:szCs w:val="18"/>
                          </w:rPr>
                          <w:t>Thaønh</w:t>
                        </w:r>
                        <w:proofErr w:type="spellEnd"/>
                        <w:r w:rsidRPr="00291EDC">
                          <w:rPr>
                            <w:sz w:val="18"/>
                            <w:szCs w:val="18"/>
                          </w:rPr>
                          <w:t>, P.14, Q.10</w:t>
                        </w:r>
                      </w:p>
                      <w:p w14:paraId="75FF3836" w14:textId="77777777" w:rsidR="00434175" w:rsidRPr="00291EDC" w:rsidRDefault="00434175">
                        <w:pPr>
                          <w:tabs>
                            <w:tab w:val="center" w:pos="6237"/>
                          </w:tabs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291EDC">
                          <w:rPr>
                            <w:sz w:val="18"/>
                            <w:szCs w:val="18"/>
                          </w:rPr>
                          <w:t xml:space="preserve">TP. HOÀ CHÍ MINH – VIEÄT </w:t>
                        </w:r>
                        <w:smartTag w:uri="urn:schemas-microsoft-com:office:smarttags" w:element="country-region">
                          <w:smartTag w:uri="urn:schemas-microsoft-com:office:smarttags" w:element="place">
                            <w:r w:rsidRPr="00291EDC">
                              <w:rPr>
                                <w:sz w:val="18"/>
                                <w:szCs w:val="18"/>
                              </w:rPr>
                              <w:t>NAM</w:t>
                            </w:r>
                          </w:smartTag>
                        </w:smartTag>
                      </w:p>
                      <w:p w14:paraId="5B1C5E6F" w14:textId="77777777" w:rsidR="00434175" w:rsidRPr="00291EDC" w:rsidRDefault="00434175"/>
                    </w:txbxContent>
                  </v:textbox>
                </v:shape>
                <v:shape id="Text Box 16" o:spid="_x0000_s1028" type="#_x0000_t202" style="position:absolute;left:693;top:666;width:841;height:9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" filled="f" stroked="f">
                  <v:textbox style="mso-fit-shape-to-text:t" inset="0,0,0,0">
                    <w:txbxContent>
                      <w:p w14:paraId="75974BFE" w14:textId="77777777" w:rsidR="00434175" w:rsidRDefault="00777A6B">
                        <w:r>
                          <w:rPr>
                            <w:noProof/>
                          </w:rPr>
                          <w:drawing>
                            <wp:inline distT="0" distB="0" distL="0" distR="0" wp14:anchorId="5C7D789F" wp14:editId="5489612C">
                              <wp:extent cx="504825" cy="609600"/>
                              <wp:effectExtent l="19050" t="0" r="9525" b="0"/>
                              <wp:docPr id="1" name="Picture 1" descr="logo-tht-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logo-tht-1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04825" cy="609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0" o:spid="_x0000_s1029" type="#_x0000_t202" style="position:absolute;left:4458;top:724;width:6312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14:paraId="085239D1" w14:textId="77777777" w:rsidR="00C85697" w:rsidRPr="008A78FB" w:rsidRDefault="00434175" w:rsidP="00C85697">
                        <w:pPr>
                          <w:tabs>
                            <w:tab w:val="center" w:pos="6237"/>
                          </w:tabs>
                          <w:spacing w:before="40"/>
                          <w:jc w:val="center"/>
                          <w:rPr>
                            <w:b/>
                            <w:sz w:val="30"/>
                            <w:szCs w:val="30"/>
                          </w:rPr>
                        </w:pPr>
                        <w:r w:rsidRPr="008A78FB">
                          <w:rPr>
                            <w:b/>
                            <w:sz w:val="30"/>
                            <w:szCs w:val="30"/>
                          </w:rPr>
                          <w:t xml:space="preserve">KINH THAÙNH </w:t>
                        </w:r>
                        <w:r w:rsidR="00BB1F1D">
                          <w:rPr>
                            <w:b/>
                            <w:sz w:val="30"/>
                            <w:szCs w:val="30"/>
                          </w:rPr>
                          <w:t>/</w:t>
                        </w:r>
                        <w:r w:rsidRPr="008A78FB">
                          <w:rPr>
                            <w:b/>
                            <w:sz w:val="30"/>
                            <w:szCs w:val="30"/>
                          </w:rPr>
                          <w:t xml:space="preserve"> CAÂU GOÁC</w:t>
                        </w:r>
                      </w:p>
                      <w:p w14:paraId="5580C75D" w14:textId="77777777" w:rsidR="00434175" w:rsidRPr="008A78FB" w:rsidRDefault="00434175" w:rsidP="00C85697">
                        <w:pPr>
                          <w:tabs>
                            <w:tab w:val="center" w:pos="6237"/>
                          </w:tabs>
                          <w:spacing w:before="40"/>
                          <w:jc w:val="center"/>
                          <w:rPr>
                            <w:b/>
                            <w:sz w:val="30"/>
                            <w:szCs w:val="30"/>
                          </w:rPr>
                        </w:pPr>
                        <w:r w:rsidRPr="008A78FB">
                          <w:rPr>
                            <w:b/>
                            <w:sz w:val="30"/>
                            <w:szCs w:val="30"/>
                          </w:rPr>
                          <w:t xml:space="preserve">THI GIAÙNG SINH </w:t>
                        </w:r>
                        <w:r w:rsidR="00F71845">
                          <w:rPr>
                            <w:b/>
                            <w:sz w:val="30"/>
                            <w:szCs w:val="30"/>
                          </w:rPr>
                          <w:t>202</w:t>
                        </w:r>
                        <w:r w:rsidR="00837A8D">
                          <w:rPr>
                            <w:b/>
                            <w:sz w:val="30"/>
                            <w:szCs w:val="30"/>
                          </w:rPr>
                          <w:t>1</w:t>
                        </w:r>
                      </w:p>
                      <w:p w14:paraId="486D1CB7" w14:textId="77777777" w:rsidR="00434175" w:rsidRPr="009373AB" w:rsidRDefault="00434175" w:rsidP="00C85697">
                        <w:pPr>
                          <w:tabs>
                            <w:tab w:val="center" w:pos="6237"/>
                          </w:tabs>
                          <w:spacing w:before="40"/>
                          <w:jc w:val="right"/>
                          <w:rPr>
                            <w:rFonts w:ascii="VNI-Duff" w:hAnsi="VNI-Duff"/>
                            <w:b/>
                            <w:sz w:val="28"/>
                            <w:szCs w:val="30"/>
                          </w:rPr>
                        </w:pPr>
                        <w:proofErr w:type="spellStart"/>
                        <w:r w:rsidRPr="009373AB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Ngày</w:t>
                        </w:r>
                        <w:proofErr w:type="spellEnd"/>
                        <w:r w:rsidRPr="009373AB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 xml:space="preserve"> </w:t>
                        </w:r>
                        <w:proofErr w:type="spellStart"/>
                        <w:r w:rsidRPr="009373AB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thi</w:t>
                        </w:r>
                        <w:proofErr w:type="spellEnd"/>
                        <w:r w:rsidRPr="009373AB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 xml:space="preserve">: </w:t>
                        </w:r>
                        <w:r w:rsidR="002332B9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1</w:t>
                        </w:r>
                        <w:r w:rsidR="00AA71AB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2</w:t>
                        </w:r>
                        <w:r w:rsidRPr="009373AB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/12/</w:t>
                        </w:r>
                        <w:r w:rsidR="002F0D56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20</w:t>
                        </w:r>
                        <w:r w:rsidR="00F71845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2</w:t>
                        </w:r>
                        <w:r w:rsidR="00AA71AB">
                          <w:rPr>
                            <w:rFonts w:ascii="Arial" w:hAnsi="Arial" w:cs="Arial"/>
                            <w:b/>
                            <w:sz w:val="28"/>
                            <w:szCs w:val="30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432AA40" w14:textId="77777777" w:rsidR="007964E8" w:rsidRDefault="007964E8">
      <w:pPr>
        <w:rPr>
          <w:rFonts w:ascii="VNI-Aptima" w:hAnsi="VNI-Aptima"/>
          <w:sz w:val="22"/>
        </w:rPr>
      </w:pPr>
    </w:p>
    <w:p w14:paraId="76BA1A6F" w14:textId="77777777" w:rsidR="007964E8" w:rsidRDefault="007964E8">
      <w:pPr>
        <w:rPr>
          <w:rFonts w:ascii="VNI-Aptima" w:hAnsi="VNI-Aptima"/>
          <w:sz w:val="22"/>
        </w:rPr>
      </w:pPr>
    </w:p>
    <w:p w14:paraId="5C951593" w14:textId="77777777" w:rsidR="007964E8" w:rsidRDefault="007964E8">
      <w:pPr>
        <w:rPr>
          <w:rFonts w:ascii="VNI-Aptima" w:hAnsi="VNI-Aptima"/>
          <w:sz w:val="22"/>
        </w:rPr>
      </w:pPr>
    </w:p>
    <w:p w14:paraId="5E698EFA" w14:textId="77777777" w:rsidR="00AA6A6F" w:rsidRPr="00C85697" w:rsidRDefault="00AA6A6F">
      <w:pPr>
        <w:spacing w:after="120"/>
        <w:rPr>
          <w:rFonts w:ascii="Arial" w:hAnsi="Arial"/>
          <w:sz w:val="40"/>
          <w:szCs w:val="40"/>
        </w:rPr>
      </w:pPr>
    </w:p>
    <w:p w14:paraId="129F0037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>2t.</w:t>
      </w:r>
    </w:p>
    <w:p w14:paraId="78D7E6F7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 w:rsidR="00F715B4">
        <w:rPr>
          <w:rFonts w:ascii="Arial" w:hAnsi="Arial" w:cs="Arial"/>
          <w:color w:val="C00000"/>
          <w:sz w:val="26"/>
          <w:szCs w:val="26"/>
        </w:rPr>
        <w:t>Lu ca</w:t>
      </w:r>
      <w:r w:rsidR="00585BD3" w:rsidRPr="00206363">
        <w:rPr>
          <w:rFonts w:ascii="Arial" w:hAnsi="Arial" w:cs="Arial"/>
          <w:color w:val="C00000"/>
          <w:sz w:val="26"/>
          <w:szCs w:val="26"/>
        </w:rPr>
        <w:t xml:space="preserve"> 2:</w:t>
      </w:r>
      <w:r w:rsidR="00F715B4">
        <w:rPr>
          <w:rFonts w:ascii="Arial" w:hAnsi="Arial" w:cs="Arial"/>
          <w:color w:val="C00000"/>
          <w:sz w:val="26"/>
          <w:szCs w:val="26"/>
        </w:rPr>
        <w:t>29</w:t>
      </w:r>
      <w:r w:rsidRPr="006F6156">
        <w:rPr>
          <w:rFonts w:ascii="Arial" w:hAnsi="Arial"/>
          <w:color w:val="0000FF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  <w:t xml:space="preserve">Không </w:t>
      </w:r>
      <w:proofErr w:type="spellStart"/>
      <w:r w:rsidRPr="006F6156">
        <w:rPr>
          <w:rFonts w:ascii="Arial" w:hAnsi="Arial"/>
          <w:sz w:val="26"/>
          <w:szCs w:val="26"/>
        </w:rPr>
        <w:t>thi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F715B4" w:rsidRPr="006F6156">
        <w:rPr>
          <w:rFonts w:ascii="Arial" w:hAnsi="Arial"/>
          <w:sz w:val="26"/>
          <w:szCs w:val="26"/>
        </w:rPr>
        <w:t>Câu</w:t>
      </w:r>
      <w:proofErr w:type="spellEnd"/>
      <w:r w:rsidR="00F715B4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F715B4" w:rsidRPr="006F6156">
        <w:rPr>
          <w:rFonts w:ascii="Arial" w:hAnsi="Arial"/>
          <w:sz w:val="26"/>
          <w:szCs w:val="26"/>
        </w:rPr>
        <w:t>Gốc</w:t>
      </w:r>
      <w:proofErr w:type="spellEnd"/>
      <w:r w:rsidRPr="006F6156">
        <w:rPr>
          <w:rFonts w:ascii="Arial" w:hAnsi="Arial"/>
          <w:sz w:val="26"/>
          <w:szCs w:val="26"/>
        </w:rPr>
        <w:t>.</w:t>
      </w:r>
    </w:p>
    <w:p w14:paraId="0DC47949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>3t.</w:t>
      </w:r>
    </w:p>
    <w:p w14:paraId="456D9A32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 w:rsidR="00F715B4">
        <w:rPr>
          <w:rFonts w:ascii="Arial" w:hAnsi="Arial" w:cs="Arial"/>
          <w:color w:val="C00000"/>
          <w:sz w:val="26"/>
          <w:szCs w:val="26"/>
        </w:rPr>
        <w:t>Lu ca</w:t>
      </w:r>
      <w:r w:rsidR="00F715B4" w:rsidRPr="00206363">
        <w:rPr>
          <w:rFonts w:ascii="Arial" w:hAnsi="Arial" w:cs="Arial"/>
          <w:color w:val="C00000"/>
          <w:sz w:val="26"/>
          <w:szCs w:val="26"/>
        </w:rPr>
        <w:t xml:space="preserve"> 2:</w:t>
      </w:r>
      <w:r w:rsidR="00F715B4">
        <w:rPr>
          <w:rFonts w:ascii="Arial" w:hAnsi="Arial" w:cs="Arial"/>
          <w:color w:val="C00000"/>
          <w:sz w:val="26"/>
          <w:szCs w:val="26"/>
        </w:rPr>
        <w:t>29</w:t>
      </w:r>
      <w:r w:rsidR="00C33761">
        <w:rPr>
          <w:rFonts w:ascii="Arial" w:hAnsi="Arial"/>
          <w:color w:val="C00000"/>
          <w:sz w:val="26"/>
          <w:szCs w:val="26"/>
        </w:rPr>
        <w:t>-</w:t>
      </w:r>
      <w:r w:rsidR="00F715B4">
        <w:rPr>
          <w:rFonts w:ascii="Arial" w:hAnsi="Arial"/>
          <w:color w:val="C00000"/>
          <w:sz w:val="26"/>
          <w:szCs w:val="26"/>
        </w:rPr>
        <w:t>30</w:t>
      </w:r>
      <w:r w:rsidRPr="006F6156">
        <w:rPr>
          <w:rFonts w:ascii="Arial" w:hAnsi="Arial"/>
          <w:color w:val="0000FF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  <w:t xml:space="preserve">Không </w:t>
      </w:r>
      <w:proofErr w:type="spellStart"/>
      <w:r w:rsidRPr="006F6156">
        <w:rPr>
          <w:rFonts w:ascii="Arial" w:hAnsi="Arial"/>
          <w:sz w:val="26"/>
          <w:szCs w:val="26"/>
        </w:rPr>
        <w:t>thi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F715B4" w:rsidRPr="006F6156">
        <w:rPr>
          <w:rFonts w:ascii="Arial" w:hAnsi="Arial"/>
          <w:sz w:val="26"/>
          <w:szCs w:val="26"/>
        </w:rPr>
        <w:t>Câu</w:t>
      </w:r>
      <w:proofErr w:type="spellEnd"/>
      <w:r w:rsidR="00F715B4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F715B4" w:rsidRPr="006F6156">
        <w:rPr>
          <w:rFonts w:ascii="Arial" w:hAnsi="Arial"/>
          <w:sz w:val="26"/>
          <w:szCs w:val="26"/>
        </w:rPr>
        <w:t>Gốc</w:t>
      </w:r>
      <w:proofErr w:type="spellEnd"/>
      <w:r w:rsidRPr="006F6156">
        <w:rPr>
          <w:rFonts w:ascii="Arial" w:hAnsi="Arial"/>
          <w:sz w:val="26"/>
          <w:szCs w:val="26"/>
        </w:rPr>
        <w:t>.</w:t>
      </w:r>
    </w:p>
    <w:p w14:paraId="18C13E3E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>4t.</w:t>
      </w:r>
    </w:p>
    <w:p w14:paraId="487D8E57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 w:rsidR="00F715B4">
        <w:rPr>
          <w:rFonts w:ascii="Arial" w:hAnsi="Arial" w:cs="Arial"/>
          <w:color w:val="C00000"/>
          <w:sz w:val="26"/>
          <w:szCs w:val="26"/>
        </w:rPr>
        <w:t>Lu ca</w:t>
      </w:r>
      <w:r w:rsidR="00F715B4" w:rsidRPr="00206363">
        <w:rPr>
          <w:rFonts w:ascii="Arial" w:hAnsi="Arial" w:cs="Arial"/>
          <w:color w:val="C00000"/>
          <w:sz w:val="26"/>
          <w:szCs w:val="26"/>
        </w:rPr>
        <w:t xml:space="preserve"> 2:</w:t>
      </w:r>
      <w:r w:rsidR="00F715B4">
        <w:rPr>
          <w:rFonts w:ascii="Arial" w:hAnsi="Arial" w:cs="Arial"/>
          <w:color w:val="C00000"/>
          <w:sz w:val="26"/>
          <w:szCs w:val="26"/>
        </w:rPr>
        <w:t>29</w:t>
      </w:r>
      <w:r w:rsidR="00F715B4">
        <w:rPr>
          <w:rFonts w:ascii="Arial" w:hAnsi="Arial"/>
          <w:color w:val="C00000"/>
          <w:sz w:val="26"/>
          <w:szCs w:val="26"/>
        </w:rPr>
        <w:t>-32</w:t>
      </w:r>
      <w:r w:rsidRPr="006F6156">
        <w:rPr>
          <w:rFonts w:ascii="Arial" w:hAnsi="Arial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</w:r>
      <w:r w:rsidR="002E6940" w:rsidRPr="006F6156">
        <w:rPr>
          <w:rFonts w:ascii="Arial" w:hAnsi="Arial"/>
          <w:sz w:val="26"/>
          <w:szCs w:val="26"/>
        </w:rPr>
        <w:t xml:space="preserve">Không </w:t>
      </w:r>
      <w:proofErr w:type="spellStart"/>
      <w:r w:rsidR="002E6940" w:rsidRPr="006F6156">
        <w:rPr>
          <w:rFonts w:ascii="Arial" w:hAnsi="Arial"/>
          <w:sz w:val="26"/>
          <w:szCs w:val="26"/>
        </w:rPr>
        <w:t>thi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F715B4" w:rsidRPr="006F6156">
        <w:rPr>
          <w:rFonts w:ascii="Arial" w:hAnsi="Arial"/>
          <w:sz w:val="26"/>
          <w:szCs w:val="26"/>
        </w:rPr>
        <w:t>Câu</w:t>
      </w:r>
      <w:proofErr w:type="spellEnd"/>
      <w:r w:rsidR="00F715B4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F715B4" w:rsidRPr="006F6156">
        <w:rPr>
          <w:rFonts w:ascii="Arial" w:hAnsi="Arial"/>
          <w:sz w:val="26"/>
          <w:szCs w:val="26"/>
        </w:rPr>
        <w:t>Gốc</w:t>
      </w:r>
      <w:proofErr w:type="spellEnd"/>
      <w:r w:rsidR="002E6940" w:rsidRPr="006F6156">
        <w:rPr>
          <w:rFonts w:ascii="Arial" w:hAnsi="Arial"/>
          <w:sz w:val="26"/>
          <w:szCs w:val="26"/>
        </w:rPr>
        <w:t>.</w:t>
      </w:r>
    </w:p>
    <w:p w14:paraId="13CA73D4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>5t</w:t>
      </w:r>
      <w:r w:rsidR="00F715B4">
        <w:rPr>
          <w:rFonts w:ascii="Arial" w:hAnsi="Arial"/>
          <w:b/>
          <w:color w:val="0000FF"/>
          <w:sz w:val="26"/>
          <w:szCs w:val="26"/>
        </w:rPr>
        <w:t>-6t</w:t>
      </w:r>
      <w:r w:rsidRPr="006F6156">
        <w:rPr>
          <w:rFonts w:ascii="Arial" w:hAnsi="Arial"/>
          <w:b/>
          <w:color w:val="0000FF"/>
          <w:sz w:val="26"/>
          <w:szCs w:val="26"/>
        </w:rPr>
        <w:t>.</w:t>
      </w:r>
    </w:p>
    <w:p w14:paraId="58CA45C9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 w:rsidR="00F715B4">
        <w:rPr>
          <w:rFonts w:ascii="Arial" w:hAnsi="Arial" w:cs="Arial"/>
          <w:color w:val="C00000"/>
          <w:sz w:val="26"/>
          <w:szCs w:val="26"/>
        </w:rPr>
        <w:t>Lu ca</w:t>
      </w:r>
      <w:r w:rsidR="00F715B4" w:rsidRPr="00206363">
        <w:rPr>
          <w:rFonts w:ascii="Arial" w:hAnsi="Arial" w:cs="Arial"/>
          <w:color w:val="C00000"/>
          <w:sz w:val="26"/>
          <w:szCs w:val="26"/>
        </w:rPr>
        <w:t xml:space="preserve"> </w:t>
      </w:r>
      <w:r w:rsidR="003018D8" w:rsidRPr="00206363">
        <w:rPr>
          <w:rFonts w:ascii="Arial" w:hAnsi="Arial" w:cs="Arial"/>
          <w:color w:val="C00000"/>
          <w:sz w:val="26"/>
          <w:szCs w:val="26"/>
        </w:rPr>
        <w:t>2:</w:t>
      </w:r>
      <w:r w:rsidR="003018D8">
        <w:rPr>
          <w:rFonts w:ascii="Arial" w:hAnsi="Arial" w:cs="Arial"/>
          <w:color w:val="C00000"/>
          <w:sz w:val="26"/>
          <w:szCs w:val="26"/>
        </w:rPr>
        <w:t>28</w:t>
      </w:r>
      <w:r w:rsidR="003018D8">
        <w:rPr>
          <w:rFonts w:ascii="Arial" w:hAnsi="Arial"/>
          <w:color w:val="C00000"/>
          <w:sz w:val="26"/>
          <w:szCs w:val="26"/>
        </w:rPr>
        <w:t>-33</w:t>
      </w:r>
      <w:r w:rsidRPr="006F6156">
        <w:rPr>
          <w:rFonts w:ascii="Arial" w:hAnsi="Arial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</w:r>
      <w:r w:rsidR="002E6940" w:rsidRPr="006F6156">
        <w:rPr>
          <w:rFonts w:ascii="Arial" w:hAnsi="Arial"/>
          <w:sz w:val="26"/>
          <w:szCs w:val="26"/>
        </w:rPr>
        <w:t xml:space="preserve">Không </w:t>
      </w:r>
      <w:proofErr w:type="spellStart"/>
      <w:r w:rsidR="002E6940" w:rsidRPr="006F6156">
        <w:rPr>
          <w:rFonts w:ascii="Arial" w:hAnsi="Arial"/>
          <w:sz w:val="26"/>
          <w:szCs w:val="26"/>
        </w:rPr>
        <w:t>thi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Câu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Gốc</w:t>
      </w:r>
      <w:proofErr w:type="spellEnd"/>
      <w:r w:rsidR="002E6940" w:rsidRPr="006F6156">
        <w:rPr>
          <w:rFonts w:ascii="Arial" w:hAnsi="Arial"/>
          <w:sz w:val="26"/>
          <w:szCs w:val="26"/>
        </w:rPr>
        <w:t>.</w:t>
      </w:r>
    </w:p>
    <w:p w14:paraId="62E40B95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>7t – 8t.</w:t>
      </w:r>
    </w:p>
    <w:p w14:paraId="619D2B9E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 w:rsidR="00F715B4">
        <w:rPr>
          <w:rFonts w:ascii="Arial" w:hAnsi="Arial" w:cs="Arial"/>
          <w:color w:val="C00000"/>
          <w:sz w:val="26"/>
          <w:szCs w:val="26"/>
        </w:rPr>
        <w:t>Lu ca</w:t>
      </w:r>
      <w:r w:rsidR="003018D8">
        <w:rPr>
          <w:rFonts w:ascii="Arial" w:hAnsi="Arial" w:cs="Arial"/>
          <w:color w:val="C00000"/>
          <w:sz w:val="26"/>
          <w:szCs w:val="26"/>
        </w:rPr>
        <w:t xml:space="preserve"> </w:t>
      </w:r>
      <w:r w:rsidR="003018D8" w:rsidRPr="00206363">
        <w:rPr>
          <w:rFonts w:ascii="Arial" w:hAnsi="Arial" w:cs="Arial"/>
          <w:color w:val="C00000"/>
          <w:sz w:val="26"/>
          <w:szCs w:val="26"/>
        </w:rPr>
        <w:t>2:</w:t>
      </w:r>
      <w:r w:rsidR="003018D8">
        <w:rPr>
          <w:rFonts w:ascii="Arial" w:hAnsi="Arial" w:cs="Arial"/>
          <w:color w:val="C00000"/>
          <w:sz w:val="26"/>
          <w:szCs w:val="26"/>
        </w:rPr>
        <w:t>36</w:t>
      </w:r>
      <w:r w:rsidR="003018D8">
        <w:rPr>
          <w:rFonts w:ascii="Arial" w:hAnsi="Arial"/>
          <w:color w:val="C00000"/>
          <w:sz w:val="26"/>
          <w:szCs w:val="26"/>
        </w:rPr>
        <w:t>-40</w:t>
      </w:r>
      <w:r w:rsidRPr="006F6156">
        <w:rPr>
          <w:rFonts w:ascii="Arial" w:hAnsi="Arial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</w:r>
      <w:r w:rsidR="002E6940" w:rsidRPr="006F6156">
        <w:rPr>
          <w:rFonts w:ascii="Arial" w:hAnsi="Arial"/>
          <w:sz w:val="26"/>
          <w:szCs w:val="26"/>
        </w:rPr>
        <w:t xml:space="preserve">Không </w:t>
      </w:r>
      <w:proofErr w:type="spellStart"/>
      <w:r w:rsidR="002E6940" w:rsidRPr="006F6156">
        <w:rPr>
          <w:rFonts w:ascii="Arial" w:hAnsi="Arial"/>
          <w:sz w:val="26"/>
          <w:szCs w:val="26"/>
        </w:rPr>
        <w:t>thi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Câu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Gốc</w:t>
      </w:r>
      <w:proofErr w:type="spellEnd"/>
      <w:r w:rsidR="002E6940" w:rsidRPr="006F6156">
        <w:rPr>
          <w:rFonts w:ascii="Arial" w:hAnsi="Arial"/>
          <w:sz w:val="26"/>
          <w:szCs w:val="26"/>
        </w:rPr>
        <w:t>.</w:t>
      </w:r>
    </w:p>
    <w:p w14:paraId="659F3A17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>9t – 10t.</w:t>
      </w:r>
    </w:p>
    <w:p w14:paraId="28848190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 w:rsidR="00F715B4">
        <w:rPr>
          <w:rFonts w:ascii="Arial" w:hAnsi="Arial" w:cs="Arial"/>
          <w:color w:val="C00000"/>
          <w:sz w:val="26"/>
          <w:szCs w:val="26"/>
        </w:rPr>
        <w:t>Lu ca</w:t>
      </w:r>
      <w:r w:rsidR="00F715B4" w:rsidRPr="00206363">
        <w:rPr>
          <w:rFonts w:ascii="Arial" w:hAnsi="Arial" w:cs="Arial"/>
          <w:color w:val="C00000"/>
          <w:sz w:val="26"/>
          <w:szCs w:val="26"/>
        </w:rPr>
        <w:t xml:space="preserve"> 2:</w:t>
      </w:r>
      <w:r w:rsidR="00F715B4">
        <w:rPr>
          <w:rFonts w:ascii="Arial" w:hAnsi="Arial" w:cs="Arial"/>
          <w:color w:val="C00000"/>
          <w:sz w:val="26"/>
          <w:szCs w:val="26"/>
        </w:rPr>
        <w:t>25</w:t>
      </w:r>
      <w:r w:rsidR="00F715B4">
        <w:rPr>
          <w:rFonts w:ascii="Arial" w:hAnsi="Arial"/>
          <w:color w:val="C00000"/>
          <w:sz w:val="26"/>
          <w:szCs w:val="26"/>
        </w:rPr>
        <w:t>-33</w:t>
      </w:r>
      <w:r w:rsidRPr="006F6156">
        <w:rPr>
          <w:rFonts w:ascii="Arial" w:hAnsi="Arial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</w:r>
      <w:r w:rsidR="002E6940" w:rsidRPr="006F6156">
        <w:rPr>
          <w:rFonts w:ascii="Arial" w:hAnsi="Arial"/>
          <w:sz w:val="26"/>
          <w:szCs w:val="26"/>
        </w:rPr>
        <w:t xml:space="preserve">Không </w:t>
      </w:r>
      <w:proofErr w:type="spellStart"/>
      <w:r w:rsidR="002E6940" w:rsidRPr="006F6156">
        <w:rPr>
          <w:rFonts w:ascii="Arial" w:hAnsi="Arial"/>
          <w:sz w:val="26"/>
          <w:szCs w:val="26"/>
        </w:rPr>
        <w:t>thi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Câu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Gốc</w:t>
      </w:r>
      <w:proofErr w:type="spellEnd"/>
      <w:r w:rsidR="002E6940" w:rsidRPr="006F6156">
        <w:rPr>
          <w:rFonts w:ascii="Arial" w:hAnsi="Arial"/>
          <w:sz w:val="26"/>
          <w:szCs w:val="26"/>
        </w:rPr>
        <w:t>.</w:t>
      </w:r>
    </w:p>
    <w:p w14:paraId="7E6B38CA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>11t – 13t.</w:t>
      </w:r>
    </w:p>
    <w:p w14:paraId="726EA886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 w:rsidR="00F715B4">
        <w:rPr>
          <w:rFonts w:ascii="Arial" w:hAnsi="Arial" w:cs="Arial"/>
          <w:color w:val="C00000"/>
          <w:sz w:val="26"/>
          <w:szCs w:val="26"/>
        </w:rPr>
        <w:t>Lu ca</w:t>
      </w:r>
      <w:r w:rsidR="00F715B4" w:rsidRPr="00206363">
        <w:rPr>
          <w:rFonts w:ascii="Arial" w:hAnsi="Arial" w:cs="Arial"/>
          <w:color w:val="C00000"/>
          <w:sz w:val="26"/>
          <w:szCs w:val="26"/>
        </w:rPr>
        <w:t xml:space="preserve"> 2:</w:t>
      </w:r>
      <w:r w:rsidR="00F715B4">
        <w:rPr>
          <w:rFonts w:ascii="Arial" w:hAnsi="Arial" w:cs="Arial"/>
          <w:color w:val="C00000"/>
          <w:sz w:val="26"/>
          <w:szCs w:val="26"/>
        </w:rPr>
        <w:t>25</w:t>
      </w:r>
      <w:r w:rsidR="00F715B4">
        <w:rPr>
          <w:rFonts w:ascii="Arial" w:hAnsi="Arial"/>
          <w:color w:val="C00000"/>
          <w:sz w:val="26"/>
          <w:szCs w:val="26"/>
        </w:rPr>
        <w:t>-35</w:t>
      </w:r>
      <w:r w:rsidRPr="006F6156">
        <w:rPr>
          <w:rFonts w:ascii="Arial" w:hAnsi="Arial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</w:r>
      <w:r w:rsidR="002E6940" w:rsidRPr="006F6156">
        <w:rPr>
          <w:rFonts w:ascii="Arial" w:hAnsi="Arial"/>
          <w:sz w:val="26"/>
          <w:szCs w:val="26"/>
        </w:rPr>
        <w:t xml:space="preserve">Không </w:t>
      </w:r>
      <w:proofErr w:type="spellStart"/>
      <w:r w:rsidR="002E6940" w:rsidRPr="006F6156">
        <w:rPr>
          <w:rFonts w:ascii="Arial" w:hAnsi="Arial"/>
          <w:sz w:val="26"/>
          <w:szCs w:val="26"/>
        </w:rPr>
        <w:t>thi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Câu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 w:rsidRPr="006F6156">
        <w:rPr>
          <w:rFonts w:ascii="Arial" w:hAnsi="Arial"/>
          <w:sz w:val="26"/>
          <w:szCs w:val="26"/>
        </w:rPr>
        <w:t>Gốc</w:t>
      </w:r>
      <w:proofErr w:type="spellEnd"/>
      <w:r w:rsidR="002E6940" w:rsidRPr="006F6156">
        <w:rPr>
          <w:rFonts w:ascii="Arial" w:hAnsi="Arial"/>
          <w:sz w:val="26"/>
          <w:szCs w:val="26"/>
        </w:rPr>
        <w:t>.</w:t>
      </w:r>
    </w:p>
    <w:p w14:paraId="1A44025C" w14:textId="77777777" w:rsidR="00F715B4" w:rsidRPr="006F6156" w:rsidRDefault="00F715B4" w:rsidP="00F715B4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ind w:left="720" w:hanging="450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Tân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b/>
          <w:sz w:val="26"/>
          <w:szCs w:val="26"/>
        </w:rPr>
        <w:t>Tín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b/>
          <w:sz w:val="26"/>
          <w:szCs w:val="26"/>
        </w:rPr>
        <w:t>Hữu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b/>
          <w:color w:val="0000FF"/>
          <w:sz w:val="26"/>
          <w:szCs w:val="26"/>
          <w:u w:val="single"/>
        </w:rPr>
        <w:t>năm</w:t>
      </w:r>
      <w:proofErr w:type="spellEnd"/>
      <w:r w:rsidRPr="006F6156">
        <w:rPr>
          <w:rFonts w:ascii="Arial" w:hAnsi="Arial"/>
          <w:b/>
          <w:color w:val="0000FF"/>
          <w:sz w:val="26"/>
          <w:szCs w:val="26"/>
          <w:u w:val="single"/>
        </w:rPr>
        <w:t xml:space="preserve"> </w:t>
      </w:r>
      <w:r>
        <w:rPr>
          <w:rFonts w:ascii="Arial" w:hAnsi="Arial"/>
          <w:b/>
          <w:color w:val="0000FF"/>
          <w:sz w:val="26"/>
          <w:szCs w:val="26"/>
          <w:u w:val="single"/>
        </w:rPr>
        <w:t>2021</w:t>
      </w:r>
      <w:r w:rsidRPr="006F6156">
        <w:rPr>
          <w:rFonts w:ascii="Arial" w:hAnsi="Arial"/>
          <w:b/>
          <w:sz w:val="26"/>
          <w:szCs w:val="26"/>
        </w:rPr>
        <w:tab/>
      </w:r>
      <w:r w:rsidRPr="006F6156">
        <w:rPr>
          <w:rFonts w:ascii="Arial" w:hAnsi="Arial"/>
          <w:b/>
          <w:sz w:val="26"/>
          <w:szCs w:val="26"/>
        </w:rPr>
        <w:tab/>
      </w:r>
    </w:p>
    <w:p w14:paraId="3E1B49A1" w14:textId="77777777" w:rsidR="00F715B4" w:rsidRDefault="00F715B4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proofErr w:type="spellStart"/>
      <w:r w:rsidRPr="006F6156">
        <w:rPr>
          <w:rFonts w:ascii="Arial" w:hAnsi="Arial"/>
          <w:sz w:val="26"/>
          <w:szCs w:val="26"/>
        </w:rPr>
        <w:t>đoạn</w:t>
      </w:r>
      <w:proofErr w:type="spellEnd"/>
      <w:r w:rsidRPr="006F6156">
        <w:rPr>
          <w:rFonts w:ascii="Arial" w:hAnsi="Arial"/>
          <w:sz w:val="26"/>
          <w:szCs w:val="26"/>
        </w:rPr>
        <w:t xml:space="preserve"> KT (</w:t>
      </w:r>
      <w:r>
        <w:rPr>
          <w:rFonts w:ascii="Arial" w:hAnsi="Arial" w:cs="Arial"/>
          <w:color w:val="C00000"/>
          <w:sz w:val="26"/>
          <w:szCs w:val="26"/>
        </w:rPr>
        <w:t>Lu ca</w:t>
      </w:r>
      <w:r w:rsidRPr="00206363">
        <w:rPr>
          <w:rFonts w:ascii="Arial" w:hAnsi="Arial" w:cs="Arial"/>
          <w:color w:val="C00000"/>
          <w:sz w:val="26"/>
          <w:szCs w:val="26"/>
        </w:rPr>
        <w:t xml:space="preserve"> 2</w:t>
      </w:r>
      <w:r>
        <w:rPr>
          <w:rFonts w:ascii="Arial" w:hAnsi="Arial" w:cs="Arial"/>
          <w:color w:val="C00000"/>
          <w:sz w:val="26"/>
          <w:szCs w:val="26"/>
        </w:rPr>
        <w:t>:</w:t>
      </w:r>
      <w:r w:rsidRPr="00D67A3B">
        <w:rPr>
          <w:rFonts w:ascii="Arial" w:hAnsi="Arial" w:cs="Arial"/>
          <w:color w:val="C00000"/>
          <w:sz w:val="26"/>
          <w:szCs w:val="26"/>
        </w:rPr>
        <w:t>1-1</w:t>
      </w:r>
      <w:r>
        <w:rPr>
          <w:rFonts w:ascii="Arial" w:hAnsi="Arial" w:cs="Arial"/>
          <w:color w:val="C00000"/>
          <w:sz w:val="26"/>
          <w:szCs w:val="26"/>
        </w:rPr>
        <w:t>2</w:t>
      </w:r>
      <w:r w:rsidRPr="006F6156">
        <w:rPr>
          <w:rFonts w:ascii="Arial" w:hAnsi="Arial"/>
          <w:sz w:val="26"/>
          <w:szCs w:val="26"/>
        </w:rPr>
        <w:t>)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  <w:t xml:space="preserve">Không </w:t>
      </w:r>
      <w:proofErr w:type="spellStart"/>
      <w:r w:rsidRPr="006F6156">
        <w:rPr>
          <w:rFonts w:ascii="Arial" w:hAnsi="Arial"/>
          <w:sz w:val="26"/>
          <w:szCs w:val="26"/>
        </w:rPr>
        <w:t>thi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sz w:val="26"/>
          <w:szCs w:val="26"/>
        </w:rPr>
        <w:t>câu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sz w:val="26"/>
          <w:szCs w:val="26"/>
        </w:rPr>
        <w:t>gốc</w:t>
      </w:r>
      <w:proofErr w:type="spellEnd"/>
      <w:r w:rsidRPr="006F6156">
        <w:rPr>
          <w:rFonts w:ascii="Arial" w:hAnsi="Arial"/>
          <w:sz w:val="26"/>
          <w:szCs w:val="26"/>
        </w:rPr>
        <w:t>.</w:t>
      </w:r>
    </w:p>
    <w:p w14:paraId="37E486E5" w14:textId="77777777" w:rsidR="00806406" w:rsidRPr="006F6156" w:rsidRDefault="00806406" w:rsidP="00806406">
      <w:pPr>
        <w:pStyle w:val="BodyText"/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</w:p>
    <w:p w14:paraId="5517DE20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ind w:left="720" w:hanging="450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Pr="006F6156">
        <w:rPr>
          <w:rFonts w:ascii="Arial" w:hAnsi="Arial"/>
          <w:b/>
          <w:color w:val="0000FF"/>
          <w:sz w:val="26"/>
          <w:szCs w:val="26"/>
        </w:rPr>
        <w:t xml:space="preserve">14t – </w:t>
      </w:r>
      <w:r w:rsidR="00F715B4">
        <w:rPr>
          <w:rFonts w:ascii="Arial" w:hAnsi="Arial"/>
          <w:b/>
          <w:color w:val="0000FF"/>
          <w:sz w:val="26"/>
          <w:szCs w:val="26"/>
        </w:rPr>
        <w:t>45</w:t>
      </w:r>
      <w:r w:rsidRPr="006F6156">
        <w:rPr>
          <w:rFonts w:ascii="Arial" w:hAnsi="Arial"/>
          <w:b/>
          <w:color w:val="0000FF"/>
          <w:sz w:val="26"/>
          <w:szCs w:val="26"/>
        </w:rPr>
        <w:t>t.</w:t>
      </w:r>
    </w:p>
    <w:p w14:paraId="0FB150CA" w14:textId="77777777" w:rsidR="006F6156" w:rsidRPr="006F6156" w:rsidRDefault="006F6156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r w:rsidR="00F715B4">
        <w:rPr>
          <w:rFonts w:ascii="Arial" w:hAnsi="Arial"/>
          <w:sz w:val="26"/>
          <w:szCs w:val="26"/>
        </w:rPr>
        <w:t xml:space="preserve">19 </w:t>
      </w:r>
      <w:proofErr w:type="spellStart"/>
      <w:r w:rsidR="00F715B4" w:rsidRPr="006F6156">
        <w:rPr>
          <w:rFonts w:ascii="Arial" w:hAnsi="Arial"/>
          <w:sz w:val="26"/>
          <w:szCs w:val="26"/>
        </w:rPr>
        <w:t>Câu</w:t>
      </w:r>
      <w:proofErr w:type="spellEnd"/>
      <w:r w:rsidR="00F715B4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F715B4" w:rsidRPr="006F6156">
        <w:rPr>
          <w:rFonts w:ascii="Arial" w:hAnsi="Arial"/>
          <w:sz w:val="26"/>
          <w:szCs w:val="26"/>
        </w:rPr>
        <w:t>Gốc</w:t>
      </w:r>
      <w:proofErr w:type="spellEnd"/>
      <w:r w:rsidR="00F715B4">
        <w:rPr>
          <w:rFonts w:ascii="Arial" w:hAnsi="Arial"/>
          <w:sz w:val="26"/>
          <w:szCs w:val="26"/>
        </w:rPr>
        <w:t xml:space="preserve">, </w:t>
      </w:r>
      <w:proofErr w:type="spellStart"/>
      <w:r w:rsidR="00F715B4">
        <w:rPr>
          <w:rFonts w:ascii="Arial" w:hAnsi="Arial"/>
          <w:sz w:val="26"/>
          <w:szCs w:val="26"/>
        </w:rPr>
        <w:t>học</w:t>
      </w:r>
      <w:proofErr w:type="spellEnd"/>
      <w:r w:rsidR="00F715B4">
        <w:rPr>
          <w:rFonts w:ascii="Arial" w:hAnsi="Arial"/>
          <w:sz w:val="26"/>
          <w:szCs w:val="26"/>
        </w:rPr>
        <w:t xml:space="preserve"> </w:t>
      </w:r>
      <w:proofErr w:type="spellStart"/>
      <w:r w:rsidR="00F715B4">
        <w:rPr>
          <w:rFonts w:ascii="Arial" w:hAnsi="Arial"/>
          <w:sz w:val="26"/>
          <w:szCs w:val="26"/>
        </w:rPr>
        <w:t>theo</w:t>
      </w:r>
      <w:proofErr w:type="spellEnd"/>
      <w:r w:rsidR="00F715B4">
        <w:rPr>
          <w:rFonts w:ascii="Arial" w:hAnsi="Arial"/>
          <w:sz w:val="26"/>
          <w:szCs w:val="26"/>
        </w:rPr>
        <w:t xml:space="preserve"> </w:t>
      </w:r>
      <w:proofErr w:type="spellStart"/>
      <w:r w:rsidR="00F715B4">
        <w:rPr>
          <w:rFonts w:ascii="Arial" w:hAnsi="Arial"/>
          <w:sz w:val="26"/>
          <w:szCs w:val="26"/>
        </w:rPr>
        <w:t>thứ</w:t>
      </w:r>
      <w:proofErr w:type="spellEnd"/>
      <w:r w:rsidR="00F715B4">
        <w:rPr>
          <w:rFonts w:ascii="Arial" w:hAnsi="Arial"/>
          <w:sz w:val="26"/>
          <w:szCs w:val="26"/>
        </w:rPr>
        <w:t xml:space="preserve"> </w:t>
      </w:r>
      <w:proofErr w:type="spellStart"/>
      <w:r w:rsidR="00F715B4">
        <w:rPr>
          <w:rFonts w:ascii="Arial" w:hAnsi="Arial"/>
          <w:sz w:val="26"/>
          <w:szCs w:val="26"/>
        </w:rPr>
        <w:t>tự</w:t>
      </w:r>
      <w:proofErr w:type="spellEnd"/>
      <w:r w:rsidR="00F715B4">
        <w:rPr>
          <w:rFonts w:ascii="Arial" w:hAnsi="Arial"/>
          <w:sz w:val="26"/>
          <w:szCs w:val="26"/>
        </w:rPr>
        <w:t xml:space="preserve"> đã </w:t>
      </w:r>
      <w:proofErr w:type="spellStart"/>
      <w:r w:rsidR="00F715B4">
        <w:rPr>
          <w:rFonts w:ascii="Arial" w:hAnsi="Arial"/>
          <w:sz w:val="26"/>
          <w:szCs w:val="26"/>
        </w:rPr>
        <w:t>cho</w:t>
      </w:r>
      <w:proofErr w:type="spellEnd"/>
      <w:r w:rsidRPr="006F6156">
        <w:rPr>
          <w:rFonts w:ascii="Arial" w:hAnsi="Arial"/>
          <w:sz w:val="26"/>
          <w:szCs w:val="26"/>
        </w:rPr>
        <w:t>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</w:r>
      <w:r w:rsidR="002E6940" w:rsidRPr="006F6156">
        <w:rPr>
          <w:rFonts w:ascii="Arial" w:hAnsi="Arial"/>
          <w:sz w:val="26"/>
          <w:szCs w:val="26"/>
        </w:rPr>
        <w:t xml:space="preserve">Không </w:t>
      </w:r>
      <w:proofErr w:type="spellStart"/>
      <w:r w:rsidR="002E6940" w:rsidRPr="006F6156">
        <w:rPr>
          <w:rFonts w:ascii="Arial" w:hAnsi="Arial"/>
          <w:sz w:val="26"/>
          <w:szCs w:val="26"/>
        </w:rPr>
        <w:t>thi</w:t>
      </w:r>
      <w:proofErr w:type="spellEnd"/>
      <w:r w:rsidR="002E6940"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="002E6940">
        <w:rPr>
          <w:rFonts w:ascii="Arial" w:hAnsi="Arial"/>
          <w:sz w:val="26"/>
          <w:szCs w:val="26"/>
        </w:rPr>
        <w:t>Kinh</w:t>
      </w:r>
      <w:proofErr w:type="spellEnd"/>
      <w:r w:rsidR="002E6940">
        <w:rPr>
          <w:rFonts w:ascii="Arial" w:hAnsi="Arial"/>
          <w:sz w:val="26"/>
          <w:szCs w:val="26"/>
        </w:rPr>
        <w:t xml:space="preserve"> </w:t>
      </w:r>
      <w:proofErr w:type="spellStart"/>
      <w:r w:rsidR="002E6940">
        <w:rPr>
          <w:rFonts w:ascii="Arial" w:hAnsi="Arial"/>
          <w:sz w:val="26"/>
          <w:szCs w:val="26"/>
        </w:rPr>
        <w:t>Thánh</w:t>
      </w:r>
      <w:proofErr w:type="spellEnd"/>
      <w:r w:rsidR="002E6940" w:rsidRPr="006F6156">
        <w:rPr>
          <w:rFonts w:ascii="Arial" w:hAnsi="Arial"/>
          <w:sz w:val="26"/>
          <w:szCs w:val="26"/>
        </w:rPr>
        <w:t>.</w:t>
      </w:r>
    </w:p>
    <w:p w14:paraId="2074FCB9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20" w:hanging="446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="00F715B4">
        <w:rPr>
          <w:rFonts w:ascii="Arial" w:hAnsi="Arial"/>
          <w:b/>
          <w:color w:val="0000FF"/>
          <w:sz w:val="26"/>
          <w:szCs w:val="26"/>
        </w:rPr>
        <w:t>46</w:t>
      </w:r>
      <w:r w:rsidRPr="006F6156">
        <w:rPr>
          <w:rFonts w:ascii="Arial" w:hAnsi="Arial"/>
          <w:b/>
          <w:color w:val="0000FF"/>
          <w:sz w:val="26"/>
          <w:szCs w:val="26"/>
        </w:rPr>
        <w:t xml:space="preserve">t – </w:t>
      </w:r>
      <w:r w:rsidR="00F715B4">
        <w:rPr>
          <w:rFonts w:ascii="Arial" w:hAnsi="Arial"/>
          <w:b/>
          <w:color w:val="0000FF"/>
          <w:sz w:val="26"/>
          <w:szCs w:val="26"/>
        </w:rPr>
        <w:t>65</w:t>
      </w:r>
      <w:r w:rsidRPr="006F6156">
        <w:rPr>
          <w:rFonts w:ascii="Arial" w:hAnsi="Arial"/>
          <w:b/>
          <w:color w:val="0000FF"/>
          <w:sz w:val="26"/>
          <w:szCs w:val="26"/>
        </w:rPr>
        <w:t>t.</w:t>
      </w:r>
    </w:p>
    <w:p w14:paraId="4310068B" w14:textId="77777777" w:rsidR="00F715B4" w:rsidRPr="006F6156" w:rsidRDefault="00F715B4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r>
        <w:rPr>
          <w:rFonts w:ascii="Arial" w:hAnsi="Arial"/>
          <w:sz w:val="26"/>
          <w:szCs w:val="26"/>
        </w:rPr>
        <w:t xml:space="preserve">15 </w:t>
      </w:r>
      <w:proofErr w:type="spellStart"/>
      <w:r w:rsidRPr="006F6156">
        <w:rPr>
          <w:rFonts w:ascii="Arial" w:hAnsi="Arial"/>
          <w:sz w:val="26"/>
          <w:szCs w:val="26"/>
        </w:rPr>
        <w:t>Câu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sz w:val="26"/>
          <w:szCs w:val="26"/>
        </w:rPr>
        <w:t>Gốc</w:t>
      </w:r>
      <w:proofErr w:type="spellEnd"/>
      <w:r>
        <w:rPr>
          <w:rFonts w:ascii="Arial" w:hAnsi="Arial"/>
          <w:sz w:val="26"/>
          <w:szCs w:val="26"/>
        </w:rPr>
        <w:t xml:space="preserve">, </w:t>
      </w:r>
      <w:proofErr w:type="spellStart"/>
      <w:r>
        <w:rPr>
          <w:rFonts w:ascii="Arial" w:hAnsi="Arial"/>
          <w:sz w:val="26"/>
          <w:szCs w:val="26"/>
        </w:rPr>
        <w:t>học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eo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ứ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ự</w:t>
      </w:r>
      <w:proofErr w:type="spellEnd"/>
      <w:r>
        <w:rPr>
          <w:rFonts w:ascii="Arial" w:hAnsi="Arial"/>
          <w:sz w:val="26"/>
          <w:szCs w:val="26"/>
        </w:rPr>
        <w:t xml:space="preserve"> đã </w:t>
      </w:r>
      <w:proofErr w:type="spellStart"/>
      <w:r>
        <w:rPr>
          <w:rFonts w:ascii="Arial" w:hAnsi="Arial"/>
          <w:sz w:val="26"/>
          <w:szCs w:val="26"/>
        </w:rPr>
        <w:t>cho</w:t>
      </w:r>
      <w:proofErr w:type="spellEnd"/>
      <w:r w:rsidRPr="006F6156">
        <w:rPr>
          <w:rFonts w:ascii="Arial" w:hAnsi="Arial"/>
          <w:sz w:val="26"/>
          <w:szCs w:val="26"/>
        </w:rPr>
        <w:t>.</w:t>
      </w:r>
      <w:r w:rsidRPr="006F6156">
        <w:rPr>
          <w:rFonts w:ascii="Arial" w:hAnsi="Arial"/>
          <w:sz w:val="26"/>
          <w:szCs w:val="26"/>
        </w:rPr>
        <w:tab/>
        <w:t>+</w:t>
      </w:r>
      <w:r w:rsidRPr="006F6156">
        <w:rPr>
          <w:rFonts w:ascii="Arial" w:hAnsi="Arial"/>
          <w:sz w:val="26"/>
          <w:szCs w:val="26"/>
        </w:rPr>
        <w:tab/>
        <w:t xml:space="preserve">Không </w:t>
      </w:r>
      <w:proofErr w:type="spellStart"/>
      <w:r w:rsidRPr="006F6156">
        <w:rPr>
          <w:rFonts w:ascii="Arial" w:hAnsi="Arial"/>
          <w:sz w:val="26"/>
          <w:szCs w:val="26"/>
        </w:rPr>
        <w:t>thi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Kinh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ánh</w:t>
      </w:r>
      <w:proofErr w:type="spellEnd"/>
      <w:r w:rsidRPr="006F6156">
        <w:rPr>
          <w:rFonts w:ascii="Arial" w:hAnsi="Arial"/>
          <w:sz w:val="26"/>
          <w:szCs w:val="26"/>
        </w:rPr>
        <w:t>.</w:t>
      </w:r>
    </w:p>
    <w:p w14:paraId="58D7EB52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34" w:hanging="547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="00F715B4">
        <w:rPr>
          <w:rFonts w:ascii="Arial" w:hAnsi="Arial"/>
          <w:b/>
          <w:color w:val="FF0066"/>
          <w:sz w:val="26"/>
          <w:szCs w:val="26"/>
        </w:rPr>
        <w:t>66</w:t>
      </w:r>
      <w:r w:rsidRPr="006F6156">
        <w:rPr>
          <w:rFonts w:ascii="Arial" w:hAnsi="Arial"/>
          <w:b/>
          <w:color w:val="0000FF"/>
          <w:sz w:val="26"/>
          <w:szCs w:val="26"/>
        </w:rPr>
        <w:t xml:space="preserve">t – </w:t>
      </w:r>
      <w:r w:rsidR="00F715B4">
        <w:rPr>
          <w:rFonts w:ascii="Arial" w:hAnsi="Arial"/>
          <w:b/>
          <w:color w:val="0000FF"/>
          <w:sz w:val="26"/>
          <w:szCs w:val="26"/>
        </w:rPr>
        <w:t>79</w:t>
      </w:r>
      <w:r w:rsidRPr="006F6156">
        <w:rPr>
          <w:rFonts w:ascii="Arial" w:hAnsi="Arial"/>
          <w:b/>
          <w:color w:val="0000FF"/>
          <w:sz w:val="26"/>
          <w:szCs w:val="26"/>
        </w:rPr>
        <w:t>t.</w:t>
      </w:r>
      <w:r w:rsidRPr="006F6156">
        <w:rPr>
          <w:rFonts w:ascii="Arial" w:hAnsi="Arial"/>
          <w:b/>
          <w:sz w:val="26"/>
          <w:szCs w:val="26"/>
        </w:rPr>
        <w:tab/>
      </w:r>
    </w:p>
    <w:p w14:paraId="6E6B870C" w14:textId="77777777" w:rsidR="006F6156" w:rsidRPr="006F6156" w:rsidRDefault="00F715B4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r>
        <w:rPr>
          <w:rFonts w:ascii="Arial" w:hAnsi="Arial"/>
          <w:sz w:val="26"/>
          <w:szCs w:val="26"/>
        </w:rPr>
        <w:t xml:space="preserve">10 </w:t>
      </w:r>
      <w:proofErr w:type="spellStart"/>
      <w:r w:rsidRPr="006F6156">
        <w:rPr>
          <w:rFonts w:ascii="Arial" w:hAnsi="Arial"/>
          <w:sz w:val="26"/>
          <w:szCs w:val="26"/>
        </w:rPr>
        <w:t>Câu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sz w:val="26"/>
          <w:szCs w:val="26"/>
        </w:rPr>
        <w:t>Gốc</w:t>
      </w:r>
      <w:proofErr w:type="spellEnd"/>
      <w:r>
        <w:rPr>
          <w:rFonts w:ascii="Arial" w:hAnsi="Arial"/>
          <w:sz w:val="26"/>
          <w:szCs w:val="26"/>
        </w:rPr>
        <w:t xml:space="preserve">, </w:t>
      </w:r>
      <w:proofErr w:type="spellStart"/>
      <w:r>
        <w:rPr>
          <w:rFonts w:ascii="Arial" w:hAnsi="Arial"/>
          <w:sz w:val="26"/>
          <w:szCs w:val="26"/>
        </w:rPr>
        <w:t>học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eo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ứ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ự</w:t>
      </w:r>
      <w:proofErr w:type="spellEnd"/>
      <w:r>
        <w:rPr>
          <w:rFonts w:ascii="Arial" w:hAnsi="Arial"/>
          <w:sz w:val="26"/>
          <w:szCs w:val="26"/>
        </w:rPr>
        <w:t xml:space="preserve"> đã </w:t>
      </w:r>
      <w:proofErr w:type="spellStart"/>
      <w:r>
        <w:rPr>
          <w:rFonts w:ascii="Arial" w:hAnsi="Arial"/>
          <w:sz w:val="26"/>
          <w:szCs w:val="26"/>
        </w:rPr>
        <w:t>cho</w:t>
      </w:r>
      <w:proofErr w:type="spellEnd"/>
      <w:r w:rsidRPr="006F6156">
        <w:rPr>
          <w:rFonts w:ascii="Arial" w:hAnsi="Arial"/>
          <w:sz w:val="26"/>
          <w:szCs w:val="26"/>
        </w:rPr>
        <w:t>.</w:t>
      </w:r>
      <w:r w:rsidR="005E1545">
        <w:rPr>
          <w:rFonts w:ascii="Arial" w:hAnsi="Arial"/>
          <w:sz w:val="26"/>
          <w:szCs w:val="26"/>
        </w:rPr>
        <w:tab/>
      </w:r>
      <w:r w:rsidRPr="006F6156">
        <w:rPr>
          <w:rFonts w:ascii="Arial" w:hAnsi="Arial"/>
          <w:sz w:val="26"/>
          <w:szCs w:val="26"/>
        </w:rPr>
        <w:t>+</w:t>
      </w:r>
      <w:r w:rsidRPr="006F6156">
        <w:rPr>
          <w:rFonts w:ascii="Arial" w:hAnsi="Arial"/>
          <w:sz w:val="26"/>
          <w:szCs w:val="26"/>
        </w:rPr>
        <w:tab/>
        <w:t xml:space="preserve">Không </w:t>
      </w:r>
      <w:proofErr w:type="spellStart"/>
      <w:r w:rsidRPr="006F6156">
        <w:rPr>
          <w:rFonts w:ascii="Arial" w:hAnsi="Arial"/>
          <w:sz w:val="26"/>
          <w:szCs w:val="26"/>
        </w:rPr>
        <w:t>thi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Kinh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ánh</w:t>
      </w:r>
      <w:proofErr w:type="spellEnd"/>
      <w:r w:rsidR="006F6156" w:rsidRPr="006F6156">
        <w:rPr>
          <w:rFonts w:ascii="Arial" w:hAnsi="Arial"/>
          <w:sz w:val="26"/>
          <w:szCs w:val="26"/>
        </w:rPr>
        <w:t>.</w:t>
      </w:r>
    </w:p>
    <w:p w14:paraId="2E28C488" w14:textId="77777777" w:rsidR="006F6156" w:rsidRPr="006F6156" w:rsidRDefault="006F6156" w:rsidP="006F6156">
      <w:pPr>
        <w:pStyle w:val="BodyText"/>
        <w:numPr>
          <w:ilvl w:val="0"/>
          <w:numId w:val="5"/>
        </w:numPr>
        <w:tabs>
          <w:tab w:val="clear" w:pos="1005"/>
          <w:tab w:val="left" w:pos="720"/>
        </w:tabs>
        <w:spacing w:before="60"/>
        <w:ind w:left="734" w:hanging="547"/>
        <w:jc w:val="both"/>
        <w:rPr>
          <w:rFonts w:ascii="Arial" w:hAnsi="Arial"/>
          <w:b/>
          <w:sz w:val="26"/>
          <w:szCs w:val="26"/>
        </w:rPr>
      </w:pPr>
      <w:proofErr w:type="spellStart"/>
      <w:r w:rsidRPr="006F6156">
        <w:rPr>
          <w:rFonts w:ascii="Arial" w:hAnsi="Arial"/>
          <w:b/>
          <w:sz w:val="26"/>
          <w:szCs w:val="26"/>
        </w:rPr>
        <w:t>Khối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b/>
          <w:sz w:val="26"/>
          <w:szCs w:val="26"/>
        </w:rPr>
        <w:t>từ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r w:rsidR="00F715B4">
        <w:rPr>
          <w:rFonts w:ascii="Arial" w:hAnsi="Arial"/>
          <w:b/>
          <w:color w:val="0000FF"/>
          <w:sz w:val="26"/>
          <w:szCs w:val="26"/>
        </w:rPr>
        <w:t>80</w:t>
      </w:r>
      <w:r w:rsidRPr="006F6156">
        <w:rPr>
          <w:rFonts w:ascii="Arial" w:hAnsi="Arial"/>
          <w:b/>
          <w:color w:val="0000FF"/>
          <w:sz w:val="26"/>
          <w:szCs w:val="26"/>
        </w:rPr>
        <w:t xml:space="preserve">t </w:t>
      </w:r>
      <w:proofErr w:type="spellStart"/>
      <w:r w:rsidRPr="006F6156">
        <w:rPr>
          <w:rFonts w:ascii="Arial" w:hAnsi="Arial"/>
          <w:b/>
          <w:sz w:val="26"/>
          <w:szCs w:val="26"/>
        </w:rPr>
        <w:t>trở</w:t>
      </w:r>
      <w:proofErr w:type="spellEnd"/>
      <w:r w:rsidRPr="006F6156">
        <w:rPr>
          <w:rFonts w:ascii="Arial" w:hAnsi="Arial"/>
          <w:b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b/>
          <w:sz w:val="26"/>
          <w:szCs w:val="26"/>
        </w:rPr>
        <w:t>lên</w:t>
      </w:r>
      <w:proofErr w:type="spellEnd"/>
      <w:r w:rsidRPr="006F6156">
        <w:rPr>
          <w:rFonts w:ascii="Arial" w:hAnsi="Arial"/>
          <w:b/>
          <w:sz w:val="26"/>
          <w:szCs w:val="26"/>
        </w:rPr>
        <w:t>.</w:t>
      </w:r>
    </w:p>
    <w:p w14:paraId="6D0861E8" w14:textId="77777777" w:rsidR="00CB3949" w:rsidRPr="006F6156" w:rsidRDefault="00CB3949" w:rsidP="00806406">
      <w:pPr>
        <w:pStyle w:val="BodyText"/>
        <w:numPr>
          <w:ilvl w:val="0"/>
          <w:numId w:val="6"/>
        </w:numPr>
        <w:tabs>
          <w:tab w:val="left" w:pos="1080"/>
          <w:tab w:val="left" w:pos="6120"/>
          <w:tab w:val="left" w:pos="6480"/>
        </w:tabs>
        <w:ind w:left="1080"/>
        <w:jc w:val="both"/>
        <w:rPr>
          <w:rFonts w:ascii="Arial" w:hAnsi="Arial"/>
          <w:sz w:val="26"/>
          <w:szCs w:val="26"/>
        </w:rPr>
      </w:pPr>
      <w:r w:rsidRPr="006F6156">
        <w:rPr>
          <w:rFonts w:ascii="Arial" w:hAnsi="Arial"/>
          <w:sz w:val="26"/>
          <w:szCs w:val="26"/>
        </w:rPr>
        <w:t xml:space="preserve">Thi </w:t>
      </w:r>
      <w:r>
        <w:rPr>
          <w:rFonts w:ascii="Arial" w:hAnsi="Arial"/>
          <w:sz w:val="26"/>
          <w:szCs w:val="26"/>
        </w:rPr>
        <w:t xml:space="preserve">7 </w:t>
      </w:r>
      <w:proofErr w:type="spellStart"/>
      <w:r w:rsidRPr="006F6156">
        <w:rPr>
          <w:rFonts w:ascii="Arial" w:hAnsi="Arial"/>
          <w:sz w:val="26"/>
          <w:szCs w:val="26"/>
        </w:rPr>
        <w:t>Câu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 w:rsidRPr="006F6156">
        <w:rPr>
          <w:rFonts w:ascii="Arial" w:hAnsi="Arial"/>
          <w:sz w:val="26"/>
          <w:szCs w:val="26"/>
        </w:rPr>
        <w:t>Gốc</w:t>
      </w:r>
      <w:proofErr w:type="spellEnd"/>
      <w:r>
        <w:rPr>
          <w:rFonts w:ascii="Arial" w:hAnsi="Arial"/>
          <w:sz w:val="26"/>
          <w:szCs w:val="26"/>
        </w:rPr>
        <w:t xml:space="preserve">, </w:t>
      </w:r>
      <w:proofErr w:type="spellStart"/>
      <w:r>
        <w:rPr>
          <w:rFonts w:ascii="Arial" w:hAnsi="Arial"/>
          <w:sz w:val="26"/>
          <w:szCs w:val="26"/>
        </w:rPr>
        <w:t>học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eo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ứ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ự</w:t>
      </w:r>
      <w:proofErr w:type="spellEnd"/>
      <w:r>
        <w:rPr>
          <w:rFonts w:ascii="Arial" w:hAnsi="Arial"/>
          <w:sz w:val="26"/>
          <w:szCs w:val="26"/>
        </w:rPr>
        <w:t xml:space="preserve"> đã </w:t>
      </w:r>
      <w:proofErr w:type="spellStart"/>
      <w:r>
        <w:rPr>
          <w:rFonts w:ascii="Arial" w:hAnsi="Arial"/>
          <w:sz w:val="26"/>
          <w:szCs w:val="26"/>
        </w:rPr>
        <w:t>cho</w:t>
      </w:r>
      <w:proofErr w:type="spellEnd"/>
      <w:r w:rsidRPr="006F6156">
        <w:rPr>
          <w:rFonts w:ascii="Arial" w:hAnsi="Arial"/>
          <w:sz w:val="26"/>
          <w:szCs w:val="26"/>
        </w:rPr>
        <w:t>.</w:t>
      </w:r>
      <w:r w:rsidR="005E1545">
        <w:rPr>
          <w:rFonts w:ascii="Arial" w:hAnsi="Arial"/>
          <w:sz w:val="26"/>
          <w:szCs w:val="26"/>
        </w:rPr>
        <w:tab/>
      </w:r>
      <w:r w:rsidRPr="006F6156">
        <w:rPr>
          <w:rFonts w:ascii="Arial" w:hAnsi="Arial"/>
          <w:sz w:val="26"/>
          <w:szCs w:val="26"/>
        </w:rPr>
        <w:t>+</w:t>
      </w:r>
      <w:r w:rsidRPr="006F6156">
        <w:rPr>
          <w:rFonts w:ascii="Arial" w:hAnsi="Arial"/>
          <w:sz w:val="26"/>
          <w:szCs w:val="26"/>
        </w:rPr>
        <w:tab/>
        <w:t xml:space="preserve">Không </w:t>
      </w:r>
      <w:proofErr w:type="spellStart"/>
      <w:r w:rsidRPr="006F6156">
        <w:rPr>
          <w:rFonts w:ascii="Arial" w:hAnsi="Arial"/>
          <w:sz w:val="26"/>
          <w:szCs w:val="26"/>
        </w:rPr>
        <w:t>thi</w:t>
      </w:r>
      <w:proofErr w:type="spellEnd"/>
      <w:r w:rsidRPr="006F6156"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Kinh</w:t>
      </w:r>
      <w:proofErr w:type="spellEnd"/>
      <w:r>
        <w:rPr>
          <w:rFonts w:ascii="Arial" w:hAnsi="Arial"/>
          <w:sz w:val="26"/>
          <w:szCs w:val="26"/>
        </w:rPr>
        <w:t xml:space="preserve"> </w:t>
      </w:r>
      <w:proofErr w:type="spellStart"/>
      <w:r>
        <w:rPr>
          <w:rFonts w:ascii="Arial" w:hAnsi="Arial"/>
          <w:sz w:val="26"/>
          <w:szCs w:val="26"/>
        </w:rPr>
        <w:t>Thánh</w:t>
      </w:r>
      <w:proofErr w:type="spellEnd"/>
      <w:r w:rsidRPr="006F6156">
        <w:rPr>
          <w:rFonts w:ascii="Arial" w:hAnsi="Arial"/>
          <w:sz w:val="26"/>
          <w:szCs w:val="26"/>
        </w:rPr>
        <w:t>.</w:t>
      </w:r>
    </w:p>
    <w:p w14:paraId="75A0EC93" w14:textId="77777777" w:rsidR="00F715B4" w:rsidRDefault="00F715B4" w:rsidP="00E154C9">
      <w:pPr>
        <w:spacing w:before="120"/>
        <w:jc w:val="center"/>
        <w:rPr>
          <w:rFonts w:ascii="Arial" w:hAnsi="Arial" w:cs="Arial"/>
          <w:b/>
          <w:i/>
          <w:sz w:val="28"/>
          <w:szCs w:val="30"/>
          <w:lang w:val="fr-FR"/>
        </w:rPr>
      </w:pPr>
    </w:p>
    <w:p w14:paraId="39A0C7CD" w14:textId="77777777" w:rsidR="006F6156" w:rsidRPr="006F6156" w:rsidRDefault="006F6156" w:rsidP="00E154C9">
      <w:pPr>
        <w:spacing w:before="120"/>
        <w:jc w:val="center"/>
        <w:rPr>
          <w:rFonts w:ascii="Arial" w:hAnsi="Arial" w:cs="Arial"/>
          <w:b/>
          <w:i/>
          <w:sz w:val="28"/>
          <w:szCs w:val="30"/>
          <w:lang w:val="fr-FR"/>
        </w:rPr>
      </w:pPr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Khi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thi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,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Giáo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viên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chấm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thi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sẽ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dò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theo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tờ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Kinh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Thánh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r w:rsidR="00BB1F1D">
        <w:rPr>
          <w:rFonts w:ascii="Arial" w:hAnsi="Arial" w:cs="Arial"/>
          <w:b/>
          <w:i/>
          <w:sz w:val="28"/>
          <w:szCs w:val="30"/>
          <w:lang w:val="fr-FR"/>
        </w:rPr>
        <w:t>/</w:t>
      </w:r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Câu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Gốc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</w:p>
    <w:p w14:paraId="681DDBD0" w14:textId="77777777" w:rsidR="006F6156" w:rsidRPr="006F6156" w:rsidRDefault="006F6156" w:rsidP="00E154C9">
      <w:pPr>
        <w:jc w:val="center"/>
        <w:rPr>
          <w:rFonts w:ascii="Arial" w:hAnsi="Arial" w:cs="Arial"/>
          <w:b/>
          <w:i/>
          <w:sz w:val="28"/>
          <w:szCs w:val="30"/>
          <w:lang w:val="fr-FR"/>
        </w:rPr>
      </w:pP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Hội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Thánh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đã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phát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cho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mỗi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tín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 xml:space="preserve"> </w:t>
      </w:r>
      <w:proofErr w:type="spellStart"/>
      <w:r w:rsidRPr="006F6156">
        <w:rPr>
          <w:rFonts w:ascii="Arial" w:hAnsi="Arial" w:cs="Arial"/>
          <w:b/>
          <w:i/>
          <w:sz w:val="28"/>
          <w:szCs w:val="30"/>
          <w:lang w:val="fr-FR"/>
        </w:rPr>
        <w:t>hữu</w:t>
      </w:r>
      <w:proofErr w:type="spellEnd"/>
      <w:r w:rsidRPr="006F6156">
        <w:rPr>
          <w:rFonts w:ascii="Arial" w:hAnsi="Arial" w:cs="Arial"/>
          <w:b/>
          <w:i/>
          <w:sz w:val="28"/>
          <w:szCs w:val="30"/>
          <w:lang w:val="fr-FR"/>
        </w:rPr>
        <w:t>.</w:t>
      </w:r>
    </w:p>
    <w:sectPr w:rsidR="006F6156" w:rsidRPr="006F6156" w:rsidSect="00E154C9">
      <w:footerReference w:type="even" r:id="rId8"/>
      <w:footerReference w:type="default" r:id="rId9"/>
      <w:type w:val="continuous"/>
      <w:pgSz w:w="11909" w:h="16834" w:code="9"/>
      <w:pgMar w:top="810" w:right="720" w:bottom="270" w:left="72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29125" w14:textId="77777777" w:rsidR="00BE1CB9" w:rsidRDefault="00BE1CB9">
      <w:r>
        <w:separator/>
      </w:r>
    </w:p>
  </w:endnote>
  <w:endnote w:type="continuationSeparator" w:id="0">
    <w:p w14:paraId="3476142F" w14:textId="77777777" w:rsidR="00BE1CB9" w:rsidRDefault="00BE1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NI-Duff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0EB61" w14:textId="77777777" w:rsidR="00434175" w:rsidRDefault="00D040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3417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34175">
      <w:rPr>
        <w:rStyle w:val="PageNumber"/>
        <w:noProof/>
      </w:rPr>
      <w:t>2</w:t>
    </w:r>
    <w:r>
      <w:rPr>
        <w:rStyle w:val="PageNumber"/>
      </w:rPr>
      <w:fldChar w:fldCharType="end"/>
    </w:r>
  </w:p>
  <w:p w14:paraId="4AD2D3C3" w14:textId="77777777" w:rsidR="00434175" w:rsidRDefault="0043417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030A6" w14:textId="77777777" w:rsidR="00434175" w:rsidRDefault="0043417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C448F" w14:textId="77777777" w:rsidR="00BE1CB9" w:rsidRDefault="00BE1CB9">
      <w:r>
        <w:separator/>
      </w:r>
    </w:p>
  </w:footnote>
  <w:footnote w:type="continuationSeparator" w:id="0">
    <w:p w14:paraId="2CADF0F0" w14:textId="77777777" w:rsidR="00BE1CB9" w:rsidRDefault="00BE1C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3CCD"/>
    <w:multiLevelType w:val="hybridMultilevel"/>
    <w:tmpl w:val="A314D7D0"/>
    <w:lvl w:ilvl="0" w:tplc="0AAEFAC0">
      <w:numFmt w:val="bullet"/>
      <w:lvlText w:val=""/>
      <w:lvlJc w:val="left"/>
      <w:pPr>
        <w:ind w:left="1440" w:hanging="360"/>
      </w:pPr>
      <w:rPr>
        <w:rFonts w:ascii="Symbol" w:eastAsia="Calibri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C6528"/>
    <w:multiLevelType w:val="hybridMultilevel"/>
    <w:tmpl w:val="CF28D37A"/>
    <w:lvl w:ilvl="0" w:tplc="84C268FC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5"/>
        </w:tabs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5"/>
        </w:tabs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5"/>
        </w:tabs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5"/>
        </w:tabs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5"/>
        </w:tabs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5"/>
        </w:tabs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5"/>
        </w:tabs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5"/>
        </w:tabs>
        <w:ind w:left="6765" w:hanging="180"/>
      </w:pPr>
    </w:lvl>
  </w:abstractNum>
  <w:abstractNum w:abstractNumId="2" w15:restartNumberingAfterBreak="0">
    <w:nsid w:val="1D974F75"/>
    <w:multiLevelType w:val="hybridMultilevel"/>
    <w:tmpl w:val="F63E55DC"/>
    <w:lvl w:ilvl="0" w:tplc="0409000F">
      <w:start w:val="1"/>
      <w:numFmt w:val="decimal"/>
      <w:lvlText w:val="%1."/>
      <w:lvlJc w:val="left"/>
      <w:pPr>
        <w:ind w:left="994" w:hanging="360"/>
      </w:p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3" w15:restartNumberingAfterBreak="0">
    <w:nsid w:val="27534DC9"/>
    <w:multiLevelType w:val="hybridMultilevel"/>
    <w:tmpl w:val="A5F08E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21151B9"/>
    <w:multiLevelType w:val="hybridMultilevel"/>
    <w:tmpl w:val="D4B6D69A"/>
    <w:lvl w:ilvl="0" w:tplc="8E48C7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F982267"/>
    <w:multiLevelType w:val="hybridMultilevel"/>
    <w:tmpl w:val="0CA0AA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83331E0"/>
    <w:multiLevelType w:val="hybridMultilevel"/>
    <w:tmpl w:val="410CB4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G0tLQ0MTazMDJU0lEKTi0uzszPAykwrAUAR6VEDiwAAAA="/>
  </w:docVars>
  <w:rsids>
    <w:rsidRoot w:val="0038185E"/>
    <w:rsid w:val="000245C4"/>
    <w:rsid w:val="0003084F"/>
    <w:rsid w:val="00036D27"/>
    <w:rsid w:val="00041904"/>
    <w:rsid w:val="00041F34"/>
    <w:rsid w:val="0005169C"/>
    <w:rsid w:val="00055A28"/>
    <w:rsid w:val="0007548A"/>
    <w:rsid w:val="00076753"/>
    <w:rsid w:val="00076973"/>
    <w:rsid w:val="0008129A"/>
    <w:rsid w:val="00092107"/>
    <w:rsid w:val="00092959"/>
    <w:rsid w:val="000B54A4"/>
    <w:rsid w:val="000B7662"/>
    <w:rsid w:val="000C0493"/>
    <w:rsid w:val="000C7C43"/>
    <w:rsid w:val="000D577E"/>
    <w:rsid w:val="000D6457"/>
    <w:rsid w:val="000D6AF6"/>
    <w:rsid w:val="000E31D3"/>
    <w:rsid w:val="000E5FEB"/>
    <w:rsid w:val="000F0293"/>
    <w:rsid w:val="000F0C35"/>
    <w:rsid w:val="0010043F"/>
    <w:rsid w:val="00103320"/>
    <w:rsid w:val="00103991"/>
    <w:rsid w:val="00104ABD"/>
    <w:rsid w:val="00105F19"/>
    <w:rsid w:val="00113160"/>
    <w:rsid w:val="00114410"/>
    <w:rsid w:val="00115F55"/>
    <w:rsid w:val="00130DA2"/>
    <w:rsid w:val="00135BA7"/>
    <w:rsid w:val="00140E9B"/>
    <w:rsid w:val="00142C57"/>
    <w:rsid w:val="001440F5"/>
    <w:rsid w:val="001607C9"/>
    <w:rsid w:val="0016741E"/>
    <w:rsid w:val="00181E58"/>
    <w:rsid w:val="00194D9C"/>
    <w:rsid w:val="001A6717"/>
    <w:rsid w:val="001A7714"/>
    <w:rsid w:val="001B13FC"/>
    <w:rsid w:val="001B6141"/>
    <w:rsid w:val="001D6617"/>
    <w:rsid w:val="001E7958"/>
    <w:rsid w:val="001F2EAF"/>
    <w:rsid w:val="001F35E4"/>
    <w:rsid w:val="00206363"/>
    <w:rsid w:val="0021013E"/>
    <w:rsid w:val="002214CE"/>
    <w:rsid w:val="0022557F"/>
    <w:rsid w:val="00226ED3"/>
    <w:rsid w:val="00230B25"/>
    <w:rsid w:val="002332B9"/>
    <w:rsid w:val="0023396B"/>
    <w:rsid w:val="00244903"/>
    <w:rsid w:val="00255E5D"/>
    <w:rsid w:val="0026657C"/>
    <w:rsid w:val="002700B2"/>
    <w:rsid w:val="002834A8"/>
    <w:rsid w:val="00291EDC"/>
    <w:rsid w:val="00295E8C"/>
    <w:rsid w:val="00297D9A"/>
    <w:rsid w:val="002B01F0"/>
    <w:rsid w:val="002B215D"/>
    <w:rsid w:val="002C7055"/>
    <w:rsid w:val="002D01CD"/>
    <w:rsid w:val="002D10BF"/>
    <w:rsid w:val="002D4292"/>
    <w:rsid w:val="002E522A"/>
    <w:rsid w:val="002E53B8"/>
    <w:rsid w:val="002E6940"/>
    <w:rsid w:val="002F0D56"/>
    <w:rsid w:val="002F643F"/>
    <w:rsid w:val="003018D8"/>
    <w:rsid w:val="00301E94"/>
    <w:rsid w:val="003129A0"/>
    <w:rsid w:val="003307BD"/>
    <w:rsid w:val="00334928"/>
    <w:rsid w:val="00341C37"/>
    <w:rsid w:val="003521A8"/>
    <w:rsid w:val="00353665"/>
    <w:rsid w:val="00353BAA"/>
    <w:rsid w:val="00376E97"/>
    <w:rsid w:val="00380192"/>
    <w:rsid w:val="003805D8"/>
    <w:rsid w:val="0038185E"/>
    <w:rsid w:val="00382C54"/>
    <w:rsid w:val="003866EE"/>
    <w:rsid w:val="0038773D"/>
    <w:rsid w:val="003B0F6E"/>
    <w:rsid w:val="003B33B4"/>
    <w:rsid w:val="003B6AEC"/>
    <w:rsid w:val="003D0731"/>
    <w:rsid w:val="003E7ED1"/>
    <w:rsid w:val="00400D9D"/>
    <w:rsid w:val="00405718"/>
    <w:rsid w:val="004109EA"/>
    <w:rsid w:val="00411F2E"/>
    <w:rsid w:val="00434175"/>
    <w:rsid w:val="0043541E"/>
    <w:rsid w:val="00446390"/>
    <w:rsid w:val="00447171"/>
    <w:rsid w:val="0045361B"/>
    <w:rsid w:val="00484152"/>
    <w:rsid w:val="0048508E"/>
    <w:rsid w:val="00490D7A"/>
    <w:rsid w:val="004929DB"/>
    <w:rsid w:val="004B6CE4"/>
    <w:rsid w:val="004B7AB5"/>
    <w:rsid w:val="004D3347"/>
    <w:rsid w:val="004E2B98"/>
    <w:rsid w:val="004E679A"/>
    <w:rsid w:val="004F0071"/>
    <w:rsid w:val="004F0C49"/>
    <w:rsid w:val="004F1FA2"/>
    <w:rsid w:val="00500573"/>
    <w:rsid w:val="00505194"/>
    <w:rsid w:val="005235B1"/>
    <w:rsid w:val="005350C5"/>
    <w:rsid w:val="005455B0"/>
    <w:rsid w:val="00547D3C"/>
    <w:rsid w:val="0055280B"/>
    <w:rsid w:val="00553875"/>
    <w:rsid w:val="00563675"/>
    <w:rsid w:val="00585BD3"/>
    <w:rsid w:val="00586445"/>
    <w:rsid w:val="00591134"/>
    <w:rsid w:val="005A02FE"/>
    <w:rsid w:val="005A720F"/>
    <w:rsid w:val="005B66CD"/>
    <w:rsid w:val="005C66B6"/>
    <w:rsid w:val="005D6BA6"/>
    <w:rsid w:val="005E1545"/>
    <w:rsid w:val="005E379F"/>
    <w:rsid w:val="005E409E"/>
    <w:rsid w:val="005E4EEB"/>
    <w:rsid w:val="005E6DAA"/>
    <w:rsid w:val="005F097B"/>
    <w:rsid w:val="006000EF"/>
    <w:rsid w:val="00613586"/>
    <w:rsid w:val="00625B46"/>
    <w:rsid w:val="00631D98"/>
    <w:rsid w:val="00634082"/>
    <w:rsid w:val="00637090"/>
    <w:rsid w:val="00641C71"/>
    <w:rsid w:val="00641CEE"/>
    <w:rsid w:val="00645E33"/>
    <w:rsid w:val="00647651"/>
    <w:rsid w:val="00653487"/>
    <w:rsid w:val="0066165C"/>
    <w:rsid w:val="006632B3"/>
    <w:rsid w:val="00686D5F"/>
    <w:rsid w:val="00695055"/>
    <w:rsid w:val="006B70D6"/>
    <w:rsid w:val="006D29D2"/>
    <w:rsid w:val="006D4FAF"/>
    <w:rsid w:val="006F5840"/>
    <w:rsid w:val="006F6156"/>
    <w:rsid w:val="006F6D28"/>
    <w:rsid w:val="00706B89"/>
    <w:rsid w:val="00717EB9"/>
    <w:rsid w:val="00736B31"/>
    <w:rsid w:val="00745011"/>
    <w:rsid w:val="00757184"/>
    <w:rsid w:val="00763627"/>
    <w:rsid w:val="00766D02"/>
    <w:rsid w:val="00773A13"/>
    <w:rsid w:val="00777A6B"/>
    <w:rsid w:val="0079266A"/>
    <w:rsid w:val="007964E8"/>
    <w:rsid w:val="007A2297"/>
    <w:rsid w:val="007C5D62"/>
    <w:rsid w:val="007C6D2A"/>
    <w:rsid w:val="007C715B"/>
    <w:rsid w:val="007C72CB"/>
    <w:rsid w:val="007C78E7"/>
    <w:rsid w:val="007C7909"/>
    <w:rsid w:val="007D49E3"/>
    <w:rsid w:val="007E536E"/>
    <w:rsid w:val="007F0BDE"/>
    <w:rsid w:val="007F1440"/>
    <w:rsid w:val="007F1ABD"/>
    <w:rsid w:val="007F1B46"/>
    <w:rsid w:val="00803B9A"/>
    <w:rsid w:val="00806406"/>
    <w:rsid w:val="00806530"/>
    <w:rsid w:val="00811B1B"/>
    <w:rsid w:val="00811FEC"/>
    <w:rsid w:val="00813F37"/>
    <w:rsid w:val="00825E15"/>
    <w:rsid w:val="00830D10"/>
    <w:rsid w:val="00831968"/>
    <w:rsid w:val="00837A8D"/>
    <w:rsid w:val="00841462"/>
    <w:rsid w:val="00850FDB"/>
    <w:rsid w:val="0085373C"/>
    <w:rsid w:val="00855952"/>
    <w:rsid w:val="0085717C"/>
    <w:rsid w:val="00863CB1"/>
    <w:rsid w:val="00865925"/>
    <w:rsid w:val="00872EF4"/>
    <w:rsid w:val="008A78FB"/>
    <w:rsid w:val="008B71E7"/>
    <w:rsid w:val="008C11E1"/>
    <w:rsid w:val="008C142B"/>
    <w:rsid w:val="008C2863"/>
    <w:rsid w:val="008C551A"/>
    <w:rsid w:val="008D1A2D"/>
    <w:rsid w:val="008D67EE"/>
    <w:rsid w:val="008E30D0"/>
    <w:rsid w:val="008E5E23"/>
    <w:rsid w:val="00902DF2"/>
    <w:rsid w:val="00912AFC"/>
    <w:rsid w:val="0091485F"/>
    <w:rsid w:val="009178E3"/>
    <w:rsid w:val="00923B25"/>
    <w:rsid w:val="00931C2D"/>
    <w:rsid w:val="009348DE"/>
    <w:rsid w:val="009359E7"/>
    <w:rsid w:val="009373AB"/>
    <w:rsid w:val="009503EA"/>
    <w:rsid w:val="00954227"/>
    <w:rsid w:val="00960649"/>
    <w:rsid w:val="00971D70"/>
    <w:rsid w:val="009734CA"/>
    <w:rsid w:val="009812F2"/>
    <w:rsid w:val="009A3025"/>
    <w:rsid w:val="009A7858"/>
    <w:rsid w:val="009B22DB"/>
    <w:rsid w:val="009C3354"/>
    <w:rsid w:val="009D4AE8"/>
    <w:rsid w:val="009E275C"/>
    <w:rsid w:val="009F6F71"/>
    <w:rsid w:val="009F786F"/>
    <w:rsid w:val="00A043DC"/>
    <w:rsid w:val="00A15B01"/>
    <w:rsid w:val="00A217CF"/>
    <w:rsid w:val="00A225F1"/>
    <w:rsid w:val="00A30983"/>
    <w:rsid w:val="00A32C41"/>
    <w:rsid w:val="00A35280"/>
    <w:rsid w:val="00A404BA"/>
    <w:rsid w:val="00A47E43"/>
    <w:rsid w:val="00A567C0"/>
    <w:rsid w:val="00A65500"/>
    <w:rsid w:val="00A74DA0"/>
    <w:rsid w:val="00A93218"/>
    <w:rsid w:val="00AA6A6F"/>
    <w:rsid w:val="00AA71AB"/>
    <w:rsid w:val="00AB2CD1"/>
    <w:rsid w:val="00AC2E7F"/>
    <w:rsid w:val="00AE10B9"/>
    <w:rsid w:val="00AE37A4"/>
    <w:rsid w:val="00AE48EF"/>
    <w:rsid w:val="00AE66A4"/>
    <w:rsid w:val="00AF528E"/>
    <w:rsid w:val="00B02117"/>
    <w:rsid w:val="00B05FC1"/>
    <w:rsid w:val="00B14274"/>
    <w:rsid w:val="00B22518"/>
    <w:rsid w:val="00B2554F"/>
    <w:rsid w:val="00B5010D"/>
    <w:rsid w:val="00B54E32"/>
    <w:rsid w:val="00B6299E"/>
    <w:rsid w:val="00B65974"/>
    <w:rsid w:val="00B67BB4"/>
    <w:rsid w:val="00B7309E"/>
    <w:rsid w:val="00B845BF"/>
    <w:rsid w:val="00BA4C2C"/>
    <w:rsid w:val="00BB1F1D"/>
    <w:rsid w:val="00BE1CB9"/>
    <w:rsid w:val="00BE2A5F"/>
    <w:rsid w:val="00BE47B9"/>
    <w:rsid w:val="00BE708A"/>
    <w:rsid w:val="00C12F3A"/>
    <w:rsid w:val="00C13548"/>
    <w:rsid w:val="00C1487E"/>
    <w:rsid w:val="00C30B7F"/>
    <w:rsid w:val="00C33761"/>
    <w:rsid w:val="00C418D0"/>
    <w:rsid w:val="00C45C5A"/>
    <w:rsid w:val="00C47702"/>
    <w:rsid w:val="00C630DE"/>
    <w:rsid w:val="00C6661F"/>
    <w:rsid w:val="00C67C20"/>
    <w:rsid w:val="00C77353"/>
    <w:rsid w:val="00C83C1C"/>
    <w:rsid w:val="00C85697"/>
    <w:rsid w:val="00C90886"/>
    <w:rsid w:val="00CA5CB9"/>
    <w:rsid w:val="00CB3949"/>
    <w:rsid w:val="00CB5E78"/>
    <w:rsid w:val="00CC090D"/>
    <w:rsid w:val="00CC4907"/>
    <w:rsid w:val="00CD4384"/>
    <w:rsid w:val="00CF3E49"/>
    <w:rsid w:val="00CF6098"/>
    <w:rsid w:val="00D02D9B"/>
    <w:rsid w:val="00D0404A"/>
    <w:rsid w:val="00D0565B"/>
    <w:rsid w:val="00D1641F"/>
    <w:rsid w:val="00D5088B"/>
    <w:rsid w:val="00D55E80"/>
    <w:rsid w:val="00D61D3D"/>
    <w:rsid w:val="00D63BDE"/>
    <w:rsid w:val="00D64A46"/>
    <w:rsid w:val="00D64F38"/>
    <w:rsid w:val="00D662E0"/>
    <w:rsid w:val="00D67A3B"/>
    <w:rsid w:val="00D8247D"/>
    <w:rsid w:val="00D84B40"/>
    <w:rsid w:val="00D85059"/>
    <w:rsid w:val="00D94040"/>
    <w:rsid w:val="00D97A20"/>
    <w:rsid w:val="00DA2601"/>
    <w:rsid w:val="00DB22B2"/>
    <w:rsid w:val="00DB7809"/>
    <w:rsid w:val="00DC2D92"/>
    <w:rsid w:val="00DD0430"/>
    <w:rsid w:val="00DD085F"/>
    <w:rsid w:val="00DD14E2"/>
    <w:rsid w:val="00DE05E0"/>
    <w:rsid w:val="00DE19E8"/>
    <w:rsid w:val="00DF12BE"/>
    <w:rsid w:val="00DF5006"/>
    <w:rsid w:val="00E00750"/>
    <w:rsid w:val="00E02B8D"/>
    <w:rsid w:val="00E05BB9"/>
    <w:rsid w:val="00E124F4"/>
    <w:rsid w:val="00E154C9"/>
    <w:rsid w:val="00E34067"/>
    <w:rsid w:val="00E35269"/>
    <w:rsid w:val="00E36122"/>
    <w:rsid w:val="00E510C5"/>
    <w:rsid w:val="00E51BD3"/>
    <w:rsid w:val="00E53851"/>
    <w:rsid w:val="00E6127E"/>
    <w:rsid w:val="00E743C4"/>
    <w:rsid w:val="00E77E24"/>
    <w:rsid w:val="00E967A3"/>
    <w:rsid w:val="00EB1E45"/>
    <w:rsid w:val="00ED6839"/>
    <w:rsid w:val="00EE074B"/>
    <w:rsid w:val="00EE1F49"/>
    <w:rsid w:val="00EE5647"/>
    <w:rsid w:val="00EE6C6D"/>
    <w:rsid w:val="00EE767C"/>
    <w:rsid w:val="00F004C8"/>
    <w:rsid w:val="00F07E35"/>
    <w:rsid w:val="00F1078A"/>
    <w:rsid w:val="00F11D54"/>
    <w:rsid w:val="00F14927"/>
    <w:rsid w:val="00F26674"/>
    <w:rsid w:val="00F475D8"/>
    <w:rsid w:val="00F50751"/>
    <w:rsid w:val="00F52AF9"/>
    <w:rsid w:val="00F64E72"/>
    <w:rsid w:val="00F66A7E"/>
    <w:rsid w:val="00F715B4"/>
    <w:rsid w:val="00F71845"/>
    <w:rsid w:val="00F71B6C"/>
    <w:rsid w:val="00F7276E"/>
    <w:rsid w:val="00F87819"/>
    <w:rsid w:val="00F8796D"/>
    <w:rsid w:val="00FA4EE8"/>
    <w:rsid w:val="00FA6171"/>
    <w:rsid w:val="00FA7EA8"/>
    <w:rsid w:val="00FC57D7"/>
    <w:rsid w:val="00FD44AD"/>
    <w:rsid w:val="00FE26AA"/>
    <w:rsid w:val="00FE2AAF"/>
    <w:rsid w:val="00FE7455"/>
    <w:rsid w:val="00FF51A2"/>
    <w:rsid w:val="00FF6E00"/>
    <w:rsid w:val="00FF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031D1C8E"/>
  <w15:docId w15:val="{2B962EF0-C0A0-4AEB-A2DD-041ED818B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04A"/>
    <w:rPr>
      <w:rFonts w:ascii="VNI-Times" w:hAnsi="VNI-Times"/>
      <w:sz w:val="24"/>
    </w:rPr>
  </w:style>
  <w:style w:type="paragraph" w:styleId="Heading1">
    <w:name w:val="heading 1"/>
    <w:basedOn w:val="Normal"/>
    <w:next w:val="Normal"/>
    <w:qFormat/>
    <w:rsid w:val="00D0404A"/>
    <w:pPr>
      <w:keepNext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0404A"/>
    <w:rPr>
      <w:sz w:val="22"/>
    </w:rPr>
  </w:style>
  <w:style w:type="paragraph" w:styleId="Footer">
    <w:name w:val="footer"/>
    <w:basedOn w:val="Normal"/>
    <w:rsid w:val="00D0404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0404A"/>
  </w:style>
  <w:style w:type="paragraph" w:styleId="Header">
    <w:name w:val="header"/>
    <w:basedOn w:val="Normal"/>
    <w:rsid w:val="00D0404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5F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5FE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0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6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4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8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9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ÖÙC SOÁNG PHUÏC SINH</vt:lpstr>
    </vt:vector>
  </TitlesOfParts>
  <Company>Tel: 9250220 - 9250848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ÖÙC SOÁNG PHUÏC SINH</dc:title>
  <dc:creator>HTTL THT</dc:creator>
  <cp:lastModifiedBy>Tien Le Quang | SHOEfabrik</cp:lastModifiedBy>
  <cp:revision>4</cp:revision>
  <cp:lastPrinted>2021-10-18T15:23:00Z</cp:lastPrinted>
  <dcterms:created xsi:type="dcterms:W3CDTF">2021-10-18T15:10:00Z</dcterms:created>
  <dcterms:modified xsi:type="dcterms:W3CDTF">2021-10-18T15:23:00Z</dcterms:modified>
</cp:coreProperties>
</file>